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78FECF17" w:rsidR="004020AE" w:rsidRPr="00AF5DB6" w:rsidRDefault="00612DD9" w:rsidP="00AF5DB6">
      <w:pPr>
        <w:jc w:val="center"/>
        <w:rPr>
          <w:sz w:val="44"/>
        </w:rPr>
      </w:pPr>
      <w:r>
        <w:rPr>
          <w:sz w:val="44"/>
        </w:rPr>
        <w:t>Introduction to R</w:t>
      </w:r>
    </w:p>
    <w:p w14:paraId="1F8E73CE" w14:textId="688D1CDC" w:rsidR="002B0589" w:rsidRPr="002F5767" w:rsidRDefault="00F412EE" w:rsidP="0036311A">
      <w:pPr>
        <w:jc w:val="center"/>
      </w:pPr>
      <w:r w:rsidRPr="002F5767">
        <w:br/>
      </w:r>
      <w:r w:rsidRPr="002F5767">
        <w:br/>
      </w:r>
      <w:r w:rsidRPr="002F5767">
        <w:br/>
      </w:r>
      <w:r w:rsidRPr="002F5767">
        <w:br/>
      </w:r>
      <w:r w:rsidRPr="002F5767">
        <w:br/>
      </w:r>
      <w:r w:rsidR="00612DD9">
        <w:drawing>
          <wp:inline distT="0" distB="0" distL="0" distR="0" wp14:anchorId="572FFE75" wp14:editId="05582A33">
            <wp:extent cx="1304925" cy="695430"/>
            <wp:effectExtent l="0" t="0" r="0" b="0"/>
            <wp:docPr id="23" name="Picture 23" descr="UpGrad Logos &amp; Brand Assets | Brandfet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Logos &amp; Brand Assets | Brandfetch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114" cy="712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EF10A" w14:textId="77777777" w:rsidR="002B0589" w:rsidRPr="002F5767" w:rsidRDefault="002B0589" w:rsidP="009E2622"/>
    <w:p w14:paraId="40B149A6" w14:textId="77777777" w:rsidR="002B0589" w:rsidRPr="002F5767" w:rsidRDefault="002B0589" w:rsidP="009E2622"/>
    <w:p w14:paraId="3474D765" w14:textId="77777777" w:rsidR="002B0589" w:rsidRPr="002F5767" w:rsidRDefault="002B0589" w:rsidP="009E2622"/>
    <w:p w14:paraId="734EBA90" w14:textId="77777777" w:rsidR="002B0589" w:rsidRPr="002F5767" w:rsidRDefault="002B0589" w:rsidP="009E2622"/>
    <w:p w14:paraId="0674371F" w14:textId="77777777" w:rsidR="002B0589" w:rsidRPr="002F5767" w:rsidRDefault="002B0589" w:rsidP="009E2622"/>
    <w:p w14:paraId="3A5F1C36" w14:textId="77777777" w:rsidR="002B0589" w:rsidRPr="002F5767" w:rsidRDefault="002B0589" w:rsidP="009E2622"/>
    <w:p w14:paraId="7AC8267A" w14:textId="77777777" w:rsidR="002B0589" w:rsidRPr="002F5767" w:rsidRDefault="002B0589" w:rsidP="009E2622"/>
    <w:p w14:paraId="0538D115" w14:textId="26C0661C" w:rsidR="002B0589" w:rsidRPr="002F5767" w:rsidRDefault="002B0589" w:rsidP="009E2622"/>
    <w:p w14:paraId="3E1A0C26" w14:textId="0850EEB1" w:rsidR="002A6A1D" w:rsidRPr="002F5767" w:rsidRDefault="002A6A1D" w:rsidP="009E2622"/>
    <w:p w14:paraId="55637232" w14:textId="77777777" w:rsidR="002B0589" w:rsidRPr="002F5767" w:rsidRDefault="002B0589" w:rsidP="009E2622"/>
    <w:p w14:paraId="7BC7E622" w14:textId="77777777" w:rsidR="002B0589" w:rsidRPr="002F5767" w:rsidRDefault="002B0589" w:rsidP="009E2622"/>
    <w:p w14:paraId="65F19841" w14:textId="5CB3A435" w:rsidR="00295EAC" w:rsidRPr="002403F9" w:rsidRDefault="002B0589" w:rsidP="0036311A">
      <w:pPr>
        <w:jc w:val="center"/>
        <w:rPr>
          <w:b/>
        </w:rPr>
      </w:pPr>
      <w:r w:rsidRPr="002403F9">
        <w:rPr>
          <w:b/>
        </w:rPr>
        <w:t>Anish Mahapatra</w:t>
      </w:r>
      <w:r w:rsidR="00295EAC" w:rsidRPr="002403F9">
        <w:rPr>
          <w:b/>
        </w:rPr>
        <w:br w:type="page"/>
      </w:r>
    </w:p>
    <w:p w14:paraId="3357FFDD" w14:textId="724869DA" w:rsidR="00D8459B" w:rsidRDefault="001B708A" w:rsidP="001B708A">
      <w:pPr>
        <w:pStyle w:val="ListParagraph"/>
        <w:numPr>
          <w:ilvl w:val="0"/>
          <w:numId w:val="9"/>
        </w:numPr>
      </w:pPr>
      <w:r>
        <w:lastRenderedPageBreak/>
        <w:t>Introduction</w:t>
      </w:r>
    </w:p>
    <w:p w14:paraId="78DB4EA8" w14:textId="3686EB35" w:rsidR="001B708A" w:rsidRDefault="001B708A" w:rsidP="001B708A">
      <w:pPr>
        <w:pStyle w:val="ListParagraph"/>
        <w:numPr>
          <w:ilvl w:val="0"/>
          <w:numId w:val="9"/>
        </w:numPr>
      </w:pPr>
      <w:r>
        <w:t>What is Data?</w:t>
      </w:r>
    </w:p>
    <w:p w14:paraId="707C6733" w14:textId="27EAC059" w:rsidR="006007FA" w:rsidRDefault="006007FA" w:rsidP="001B708A">
      <w:pPr>
        <w:pStyle w:val="ListParagraph"/>
        <w:numPr>
          <w:ilvl w:val="0"/>
          <w:numId w:val="9"/>
        </w:numPr>
      </w:pPr>
      <w:r>
        <w:t>What is R?</w:t>
      </w:r>
    </w:p>
    <w:p w14:paraId="73E1EEE5" w14:textId="6CC62BCE" w:rsidR="006007FA" w:rsidRDefault="006007FA" w:rsidP="001B708A">
      <w:pPr>
        <w:pStyle w:val="ListParagraph"/>
        <w:numPr>
          <w:ilvl w:val="0"/>
          <w:numId w:val="9"/>
        </w:numPr>
      </w:pPr>
      <w:r>
        <w:t>The applications of R - (Talk about RStudio)</w:t>
      </w:r>
    </w:p>
    <w:p w14:paraId="098B731A" w14:textId="32B1D9CB" w:rsidR="006007FA" w:rsidRDefault="006007FA" w:rsidP="001B708A">
      <w:pPr>
        <w:pStyle w:val="ListParagraph"/>
        <w:numPr>
          <w:ilvl w:val="0"/>
          <w:numId w:val="9"/>
        </w:numPr>
      </w:pPr>
      <w:r>
        <w:t>What is an R Script?</w:t>
      </w:r>
    </w:p>
    <w:p w14:paraId="6BFD0571" w14:textId="77274040" w:rsidR="006007FA" w:rsidRDefault="006007FA" w:rsidP="001B708A">
      <w:pPr>
        <w:pStyle w:val="ListParagraph"/>
        <w:numPr>
          <w:ilvl w:val="0"/>
          <w:numId w:val="9"/>
        </w:numPr>
      </w:pPr>
      <w:r>
        <w:t>What are packages in R</w:t>
      </w:r>
    </w:p>
    <w:p w14:paraId="37D8C997" w14:textId="1ED5B938" w:rsidR="006007FA" w:rsidRDefault="006007FA" w:rsidP="001B708A">
      <w:pPr>
        <w:pStyle w:val="ListParagraph"/>
        <w:numPr>
          <w:ilvl w:val="0"/>
          <w:numId w:val="9"/>
        </w:numPr>
      </w:pPr>
      <w:r>
        <w:t>Commonly used packages in R</w:t>
      </w:r>
    </w:p>
    <w:p w14:paraId="4D9D773E" w14:textId="764ABA25" w:rsidR="00902B35" w:rsidRDefault="00902B35" w:rsidP="00902B35">
      <w:pPr>
        <w:pStyle w:val="ListParagraph"/>
        <w:numPr>
          <w:ilvl w:val="0"/>
          <w:numId w:val="9"/>
        </w:numPr>
      </w:pPr>
      <w:r>
        <w:t>R for statistical analysis</w:t>
      </w:r>
    </w:p>
    <w:p w14:paraId="2BD41182" w14:textId="5C7B8939" w:rsidR="00902B35" w:rsidRDefault="00902B35" w:rsidP="00902B35">
      <w:pPr>
        <w:pStyle w:val="ListParagraph"/>
        <w:numPr>
          <w:ilvl w:val="0"/>
          <w:numId w:val="9"/>
        </w:numPr>
      </w:pPr>
      <w:r>
        <w:t>Excel versus R versus Python</w:t>
      </w:r>
    </w:p>
    <w:p w14:paraId="2A3BBAA1" w14:textId="3874A772" w:rsidR="00902B35" w:rsidRDefault="00902B35" w:rsidP="00902B35">
      <w:pPr>
        <w:pStyle w:val="ListParagraph"/>
        <w:numPr>
          <w:ilvl w:val="0"/>
          <w:numId w:val="9"/>
        </w:numPr>
      </w:pPr>
      <w:r>
        <w:t>Data Types in R</w:t>
      </w:r>
    </w:p>
    <w:p w14:paraId="6E48801A" w14:textId="52CAA379" w:rsidR="00902B35" w:rsidRDefault="00902B35" w:rsidP="00902B35">
      <w:pPr>
        <w:pStyle w:val="ListParagraph"/>
        <w:numPr>
          <w:ilvl w:val="0"/>
          <w:numId w:val="9"/>
        </w:numPr>
      </w:pPr>
      <w:r>
        <w:t>Coding with R – Installation of R / R Studio</w:t>
      </w:r>
    </w:p>
    <w:p w14:paraId="634A4408" w14:textId="0118AF8F" w:rsidR="00902B35" w:rsidRDefault="00902B35" w:rsidP="00902B35">
      <w:pPr>
        <w:pStyle w:val="ListParagraph"/>
        <w:numPr>
          <w:ilvl w:val="0"/>
          <w:numId w:val="9"/>
        </w:numPr>
      </w:pPr>
      <w:r>
        <w:t>How to read a dataset in R</w:t>
      </w:r>
      <w:bookmarkStart w:id="0" w:name="_GoBack"/>
      <w:bookmarkEnd w:id="0"/>
    </w:p>
    <w:p w14:paraId="28F0C412" w14:textId="48759E64" w:rsidR="00902B35" w:rsidRDefault="00902B35" w:rsidP="00902B35">
      <w:pPr>
        <w:pStyle w:val="ListParagraph"/>
        <w:numPr>
          <w:ilvl w:val="0"/>
          <w:numId w:val="9"/>
        </w:numPr>
      </w:pPr>
      <w:r>
        <w:t>Data Operations in R</w:t>
      </w:r>
    </w:p>
    <w:p w14:paraId="52BF66B6" w14:textId="7F1950B4" w:rsidR="00902B35" w:rsidRDefault="00902B35" w:rsidP="00902B35">
      <w:pPr>
        <w:pStyle w:val="ListParagraph"/>
        <w:numPr>
          <w:ilvl w:val="0"/>
          <w:numId w:val="9"/>
        </w:numPr>
      </w:pPr>
      <w:r>
        <w:t>Data Wrangling in R</w:t>
      </w:r>
    </w:p>
    <w:p w14:paraId="62D9695C" w14:textId="7D44E57B" w:rsidR="00902B35" w:rsidRDefault="00902B35" w:rsidP="00902B35">
      <w:pPr>
        <w:pStyle w:val="ListParagraph"/>
        <w:numPr>
          <w:ilvl w:val="0"/>
          <w:numId w:val="9"/>
        </w:numPr>
      </w:pPr>
      <w:r>
        <w:t>Data Wrangling in R</w:t>
      </w:r>
    </w:p>
    <w:p w14:paraId="5724ADD2" w14:textId="27B0BCFE" w:rsidR="00902B35" w:rsidRDefault="00902B35" w:rsidP="00902B35">
      <w:pPr>
        <w:pStyle w:val="ListParagraph"/>
        <w:numPr>
          <w:ilvl w:val="0"/>
          <w:numId w:val="9"/>
        </w:numPr>
      </w:pPr>
      <w:r>
        <w:t>Visualization with R</w:t>
      </w:r>
    </w:p>
    <w:p w14:paraId="424F2AA6" w14:textId="696B944B" w:rsidR="00902B35" w:rsidRDefault="00902B35" w:rsidP="00902B35">
      <w:pPr>
        <w:pStyle w:val="ListParagraph"/>
        <w:numPr>
          <w:ilvl w:val="0"/>
          <w:numId w:val="9"/>
        </w:numPr>
      </w:pPr>
      <w:r>
        <w:t>Applications of Machine Learning in R</w:t>
      </w:r>
    </w:p>
    <w:p w14:paraId="5F24E9FF" w14:textId="1CC926FA" w:rsidR="00902B35" w:rsidRDefault="00902B35" w:rsidP="00902B35">
      <w:pPr>
        <w:pStyle w:val="ListParagraph"/>
        <w:numPr>
          <w:ilvl w:val="0"/>
          <w:numId w:val="9"/>
        </w:numPr>
      </w:pPr>
      <w:r>
        <w:t>AI in R</w:t>
      </w:r>
    </w:p>
    <w:p w14:paraId="5F25B8E3" w14:textId="135AE925" w:rsidR="00902B35" w:rsidRDefault="00902B35" w:rsidP="001B708A">
      <w:pPr>
        <w:pStyle w:val="ListParagraph"/>
        <w:numPr>
          <w:ilvl w:val="0"/>
          <w:numId w:val="9"/>
        </w:numPr>
      </w:pPr>
      <w:r>
        <w:t>Thank you!</w:t>
      </w:r>
    </w:p>
    <w:p w14:paraId="4D5228BF" w14:textId="57268E85" w:rsidR="001B708A" w:rsidRPr="001B708A" w:rsidRDefault="001B708A" w:rsidP="00E7575D">
      <w:pPr>
        <w:pStyle w:val="ListParagraph"/>
        <w:numPr>
          <w:ilvl w:val="0"/>
          <w:numId w:val="9"/>
        </w:numPr>
      </w:pPr>
      <w:bookmarkStart w:id="1" w:name="_Toc115770537"/>
      <w:r>
        <w:br w:type="page"/>
      </w:r>
    </w:p>
    <w:p w14:paraId="096E3656" w14:textId="0A21CA14" w:rsidR="00AC3E71" w:rsidRPr="002F5767" w:rsidRDefault="00AC3E71" w:rsidP="009E2622">
      <w:pPr>
        <w:pStyle w:val="Heading1"/>
      </w:pPr>
      <w:r w:rsidRPr="002F5767">
        <w:lastRenderedPageBreak/>
        <w:t>Author</w:t>
      </w:r>
      <w:bookmarkEnd w:id="1"/>
    </w:p>
    <w:p w14:paraId="6572ADB4" w14:textId="7D544628" w:rsidR="00FC07E5" w:rsidRPr="002F5767" w:rsidRDefault="00AC3E71" w:rsidP="009E2622">
      <w:r w:rsidRPr="002F5767">
        <w:rPr>
          <w:b/>
        </w:rPr>
        <w:t>Anish Mahapatra</w:t>
      </w:r>
      <w:r w:rsidRPr="002F5767">
        <w:tab/>
      </w:r>
      <w:r w:rsidRPr="002F5767">
        <w:br/>
      </w:r>
      <w:r w:rsidRPr="002F5767">
        <w:rPr>
          <w:i/>
        </w:rPr>
        <w:t>Senior Data Scientist</w:t>
      </w:r>
      <w:r w:rsidRPr="002F5767">
        <w:tab/>
      </w:r>
      <w:r w:rsidRPr="002F5767">
        <w:br/>
        <w:t xml:space="preserve">LinkedIn: </w:t>
      </w:r>
      <w:hyperlink r:id="rId9" w:history="1">
        <w:r w:rsidRPr="002F5767">
          <w:rPr>
            <w:rStyle w:val="Hyperlink"/>
          </w:rPr>
          <w:t>https://www.linkedin.com/in/anishmahapatra</w:t>
        </w:r>
      </w:hyperlink>
      <w:r w:rsidRPr="002F5767">
        <w:t xml:space="preserve"> (</w:t>
      </w:r>
      <w:hyperlink r:id="rId10" w:history="1">
        <w:r w:rsidRPr="002F5767">
          <w:rPr>
            <w:rStyle w:val="Hyperlink"/>
          </w:rPr>
          <w:t>LinkedIn</w:t>
        </w:r>
      </w:hyperlink>
      <w:r w:rsidRPr="002F5767">
        <w:t>)</w:t>
      </w:r>
      <w:r w:rsidR="002375EE" w:rsidRPr="002F5767">
        <w:tab/>
      </w:r>
      <w:r w:rsidR="002375EE" w:rsidRPr="002F5767">
        <w:br/>
        <w:t>Email: anishmahapatra01@gmail.com</w:t>
      </w:r>
    </w:p>
    <w:sectPr w:rsidR="00FC07E5" w:rsidRPr="002F5767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1991C" w14:textId="77777777" w:rsidR="001408C8" w:rsidRDefault="001408C8" w:rsidP="009E2622">
      <w:r>
        <w:separator/>
      </w:r>
    </w:p>
  </w:endnote>
  <w:endnote w:type="continuationSeparator" w:id="0">
    <w:p w14:paraId="1D3C7B4C" w14:textId="77777777" w:rsidR="001408C8" w:rsidRDefault="001408C8" w:rsidP="009E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5D583" w14:textId="38F9D0B6" w:rsidR="00E57374" w:rsidRDefault="00612DD9" w:rsidP="00612DD9">
    <w:pPr>
      <w:pStyle w:val="Footer"/>
      <w:jc w:val="center"/>
    </w:pPr>
    <w:r w:rsidRPr="00612DD9">
      <w:drawing>
        <wp:inline distT="0" distB="0" distL="0" distR="0" wp14:anchorId="62C8B0DB" wp14:editId="48359A20">
          <wp:extent cx="1790427" cy="461747"/>
          <wp:effectExtent l="0" t="0" r="635" b="0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0813643E-DD9D-4E66-9D09-BB581EF9E4D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813643E-DD9D-4E66-9D09-BB581EF9E4D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90427" cy="46174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1EACF" w14:textId="77777777" w:rsidR="001408C8" w:rsidRDefault="001408C8" w:rsidP="009E2622">
      <w:r>
        <w:separator/>
      </w:r>
    </w:p>
  </w:footnote>
  <w:footnote w:type="continuationSeparator" w:id="0">
    <w:p w14:paraId="53D2600A" w14:textId="77777777" w:rsidR="001408C8" w:rsidRDefault="001408C8" w:rsidP="009E2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37CDCB24" w:rsidR="00E57374" w:rsidRDefault="00612DD9" w:rsidP="00612DD9">
    <w:pPr>
      <w:pStyle w:val="Header"/>
      <w:jc w:val="center"/>
    </w:pPr>
    <w:r>
      <w:drawing>
        <wp:inline distT="0" distB="0" distL="0" distR="0" wp14:anchorId="570985DE" wp14:editId="1658907E">
          <wp:extent cx="1209675" cy="323567"/>
          <wp:effectExtent l="0" t="0" r="0" b="635"/>
          <wp:docPr id="24" name="Picture 24" descr="UpGrad Logos &amp; Brand Assets | Brandfetc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pGrad Logos &amp; Brand Assets | Brandfetch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17" t="26832" r="937" b="23707"/>
                  <a:stretch/>
                </pic:blipFill>
                <pic:spPr bwMode="auto">
                  <a:xfrm>
                    <a:off x="0" y="0"/>
                    <a:ext cx="1287544" cy="34439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935F66"/>
    <w:multiLevelType w:val="hybridMultilevel"/>
    <w:tmpl w:val="35543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704D1"/>
    <w:multiLevelType w:val="hybridMultilevel"/>
    <w:tmpl w:val="03EA6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75841"/>
    <w:multiLevelType w:val="hybridMultilevel"/>
    <w:tmpl w:val="E1A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B708FC"/>
    <w:multiLevelType w:val="hybridMultilevel"/>
    <w:tmpl w:val="FED60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D7F8B"/>
    <w:multiLevelType w:val="hybridMultilevel"/>
    <w:tmpl w:val="BABC3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E6C1A"/>
    <w:multiLevelType w:val="hybridMultilevel"/>
    <w:tmpl w:val="D1183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C772F"/>
    <w:multiLevelType w:val="hybridMultilevel"/>
    <w:tmpl w:val="26C0E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A7F74"/>
    <w:multiLevelType w:val="hybridMultilevel"/>
    <w:tmpl w:val="A4723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40333A"/>
    <w:multiLevelType w:val="hybridMultilevel"/>
    <w:tmpl w:val="0C3EF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7"/>
  </w:num>
  <w:num w:numId="5">
    <w:abstractNumId w:val="4"/>
  </w:num>
  <w:num w:numId="6">
    <w:abstractNumId w:val="2"/>
  </w:num>
  <w:num w:numId="7">
    <w:abstractNumId w:val="0"/>
  </w:num>
  <w:num w:numId="8">
    <w:abstractNumId w:val="6"/>
  </w:num>
  <w:num w:numId="9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mOLWgCfMJpnLQAAAA=="/>
  </w:docVars>
  <w:rsids>
    <w:rsidRoot w:val="00D60F07"/>
    <w:rsid w:val="00003E06"/>
    <w:rsid w:val="0000453A"/>
    <w:rsid w:val="00004BE7"/>
    <w:rsid w:val="000057C7"/>
    <w:rsid w:val="000064D4"/>
    <w:rsid w:val="00011C1E"/>
    <w:rsid w:val="00011EB0"/>
    <w:rsid w:val="00013018"/>
    <w:rsid w:val="00013873"/>
    <w:rsid w:val="00014001"/>
    <w:rsid w:val="00014507"/>
    <w:rsid w:val="00017B5A"/>
    <w:rsid w:val="00017D32"/>
    <w:rsid w:val="00020033"/>
    <w:rsid w:val="00020594"/>
    <w:rsid w:val="00021700"/>
    <w:rsid w:val="000222B5"/>
    <w:rsid w:val="00024924"/>
    <w:rsid w:val="00025624"/>
    <w:rsid w:val="00025930"/>
    <w:rsid w:val="00025EF2"/>
    <w:rsid w:val="00026A5A"/>
    <w:rsid w:val="00026D38"/>
    <w:rsid w:val="000279B9"/>
    <w:rsid w:val="00027FA9"/>
    <w:rsid w:val="00030783"/>
    <w:rsid w:val="0003214F"/>
    <w:rsid w:val="000324FF"/>
    <w:rsid w:val="0003286E"/>
    <w:rsid w:val="00032BC7"/>
    <w:rsid w:val="00032E31"/>
    <w:rsid w:val="00033BBD"/>
    <w:rsid w:val="00033F8D"/>
    <w:rsid w:val="0003434D"/>
    <w:rsid w:val="0003482D"/>
    <w:rsid w:val="00034B1F"/>
    <w:rsid w:val="00040225"/>
    <w:rsid w:val="0004079B"/>
    <w:rsid w:val="00040D50"/>
    <w:rsid w:val="00042038"/>
    <w:rsid w:val="000445C6"/>
    <w:rsid w:val="0004498A"/>
    <w:rsid w:val="000450C4"/>
    <w:rsid w:val="00045BDA"/>
    <w:rsid w:val="000510F1"/>
    <w:rsid w:val="00051830"/>
    <w:rsid w:val="00051E1A"/>
    <w:rsid w:val="00052C02"/>
    <w:rsid w:val="00053411"/>
    <w:rsid w:val="00053850"/>
    <w:rsid w:val="0005397E"/>
    <w:rsid w:val="000553FD"/>
    <w:rsid w:val="00055EE2"/>
    <w:rsid w:val="00060158"/>
    <w:rsid w:val="00060E16"/>
    <w:rsid w:val="000613CC"/>
    <w:rsid w:val="00064B7B"/>
    <w:rsid w:val="00065D64"/>
    <w:rsid w:val="00065E60"/>
    <w:rsid w:val="0006689C"/>
    <w:rsid w:val="000710EE"/>
    <w:rsid w:val="00074DD6"/>
    <w:rsid w:val="000801AE"/>
    <w:rsid w:val="000815FF"/>
    <w:rsid w:val="00083096"/>
    <w:rsid w:val="00083D12"/>
    <w:rsid w:val="00083F66"/>
    <w:rsid w:val="000852B3"/>
    <w:rsid w:val="00085611"/>
    <w:rsid w:val="0008580A"/>
    <w:rsid w:val="00087A35"/>
    <w:rsid w:val="00090B3F"/>
    <w:rsid w:val="000924F2"/>
    <w:rsid w:val="00095043"/>
    <w:rsid w:val="0009512C"/>
    <w:rsid w:val="00095C84"/>
    <w:rsid w:val="0009699A"/>
    <w:rsid w:val="000A0107"/>
    <w:rsid w:val="000A01E9"/>
    <w:rsid w:val="000A04F5"/>
    <w:rsid w:val="000A493C"/>
    <w:rsid w:val="000A4F5D"/>
    <w:rsid w:val="000A51A2"/>
    <w:rsid w:val="000A69FE"/>
    <w:rsid w:val="000B4F48"/>
    <w:rsid w:val="000B519B"/>
    <w:rsid w:val="000B5BAA"/>
    <w:rsid w:val="000B639B"/>
    <w:rsid w:val="000C019B"/>
    <w:rsid w:val="000C0936"/>
    <w:rsid w:val="000C263E"/>
    <w:rsid w:val="000C36B7"/>
    <w:rsid w:val="000C3A0B"/>
    <w:rsid w:val="000C65CE"/>
    <w:rsid w:val="000D05E3"/>
    <w:rsid w:val="000D1952"/>
    <w:rsid w:val="000D1DA8"/>
    <w:rsid w:val="000D3B80"/>
    <w:rsid w:val="000D4668"/>
    <w:rsid w:val="000E5533"/>
    <w:rsid w:val="000F2049"/>
    <w:rsid w:val="000F3815"/>
    <w:rsid w:val="000F47A2"/>
    <w:rsid w:val="000F58B8"/>
    <w:rsid w:val="000F640C"/>
    <w:rsid w:val="000F731F"/>
    <w:rsid w:val="0010070C"/>
    <w:rsid w:val="001024E5"/>
    <w:rsid w:val="00104812"/>
    <w:rsid w:val="001058FA"/>
    <w:rsid w:val="001064C6"/>
    <w:rsid w:val="00106CBB"/>
    <w:rsid w:val="00106E19"/>
    <w:rsid w:val="001077AD"/>
    <w:rsid w:val="00107BBD"/>
    <w:rsid w:val="00107D50"/>
    <w:rsid w:val="00111459"/>
    <w:rsid w:val="00112EAD"/>
    <w:rsid w:val="0011379D"/>
    <w:rsid w:val="00113DAD"/>
    <w:rsid w:val="001161A2"/>
    <w:rsid w:val="00116460"/>
    <w:rsid w:val="00120ACF"/>
    <w:rsid w:val="00121748"/>
    <w:rsid w:val="00123EE1"/>
    <w:rsid w:val="00125A88"/>
    <w:rsid w:val="001271A7"/>
    <w:rsid w:val="00130EC6"/>
    <w:rsid w:val="00133B1A"/>
    <w:rsid w:val="00134FB0"/>
    <w:rsid w:val="00136212"/>
    <w:rsid w:val="00140551"/>
    <w:rsid w:val="001408C8"/>
    <w:rsid w:val="001425DF"/>
    <w:rsid w:val="00142A6F"/>
    <w:rsid w:val="00143A68"/>
    <w:rsid w:val="00143D26"/>
    <w:rsid w:val="001458EC"/>
    <w:rsid w:val="0015360C"/>
    <w:rsid w:val="00154393"/>
    <w:rsid w:val="001546F8"/>
    <w:rsid w:val="001711C4"/>
    <w:rsid w:val="0017292D"/>
    <w:rsid w:val="00173D36"/>
    <w:rsid w:val="001743CF"/>
    <w:rsid w:val="0017462A"/>
    <w:rsid w:val="00176FE5"/>
    <w:rsid w:val="0017767B"/>
    <w:rsid w:val="00177807"/>
    <w:rsid w:val="00177B15"/>
    <w:rsid w:val="00182EE1"/>
    <w:rsid w:val="0018335E"/>
    <w:rsid w:val="0018354D"/>
    <w:rsid w:val="00185EC1"/>
    <w:rsid w:val="00187EFA"/>
    <w:rsid w:val="001901D8"/>
    <w:rsid w:val="001912A4"/>
    <w:rsid w:val="001915CB"/>
    <w:rsid w:val="00191C26"/>
    <w:rsid w:val="00195AF4"/>
    <w:rsid w:val="00196579"/>
    <w:rsid w:val="0019667A"/>
    <w:rsid w:val="001969A1"/>
    <w:rsid w:val="001A2B30"/>
    <w:rsid w:val="001A3F32"/>
    <w:rsid w:val="001A524E"/>
    <w:rsid w:val="001A5261"/>
    <w:rsid w:val="001A5CAE"/>
    <w:rsid w:val="001A6FE0"/>
    <w:rsid w:val="001B285F"/>
    <w:rsid w:val="001B2C8E"/>
    <w:rsid w:val="001B3BD3"/>
    <w:rsid w:val="001B5477"/>
    <w:rsid w:val="001B5B65"/>
    <w:rsid w:val="001B6317"/>
    <w:rsid w:val="001B661D"/>
    <w:rsid w:val="001B708A"/>
    <w:rsid w:val="001B72F9"/>
    <w:rsid w:val="001C0CCB"/>
    <w:rsid w:val="001C1AC4"/>
    <w:rsid w:val="001C20A5"/>
    <w:rsid w:val="001C4947"/>
    <w:rsid w:val="001C5BEA"/>
    <w:rsid w:val="001D04B5"/>
    <w:rsid w:val="001D1083"/>
    <w:rsid w:val="001D2B7A"/>
    <w:rsid w:val="001D2DE2"/>
    <w:rsid w:val="001D32AE"/>
    <w:rsid w:val="001D4B85"/>
    <w:rsid w:val="001D64E5"/>
    <w:rsid w:val="001D7C21"/>
    <w:rsid w:val="001E06F7"/>
    <w:rsid w:val="001E225D"/>
    <w:rsid w:val="001E24A7"/>
    <w:rsid w:val="001E46BC"/>
    <w:rsid w:val="001E5086"/>
    <w:rsid w:val="001E62D4"/>
    <w:rsid w:val="001E6603"/>
    <w:rsid w:val="001E6908"/>
    <w:rsid w:val="001E731F"/>
    <w:rsid w:val="001E76E8"/>
    <w:rsid w:val="001E7FFC"/>
    <w:rsid w:val="001F045D"/>
    <w:rsid w:val="001F064B"/>
    <w:rsid w:val="001F17D6"/>
    <w:rsid w:val="001F4D18"/>
    <w:rsid w:val="001F4F39"/>
    <w:rsid w:val="002007CE"/>
    <w:rsid w:val="002031C1"/>
    <w:rsid w:val="002036AB"/>
    <w:rsid w:val="00204420"/>
    <w:rsid w:val="00205C75"/>
    <w:rsid w:val="00206749"/>
    <w:rsid w:val="0020679E"/>
    <w:rsid w:val="00206897"/>
    <w:rsid w:val="00206CCF"/>
    <w:rsid w:val="00207055"/>
    <w:rsid w:val="0021037F"/>
    <w:rsid w:val="002130E4"/>
    <w:rsid w:val="0021659A"/>
    <w:rsid w:val="002165C8"/>
    <w:rsid w:val="002168DC"/>
    <w:rsid w:val="00222FA5"/>
    <w:rsid w:val="00226760"/>
    <w:rsid w:val="00227A7E"/>
    <w:rsid w:val="0023015B"/>
    <w:rsid w:val="002309CF"/>
    <w:rsid w:val="00230B6B"/>
    <w:rsid w:val="00230E7B"/>
    <w:rsid w:val="002316A6"/>
    <w:rsid w:val="0023292A"/>
    <w:rsid w:val="002359D5"/>
    <w:rsid w:val="00236DEA"/>
    <w:rsid w:val="0023717F"/>
    <w:rsid w:val="002373F2"/>
    <w:rsid w:val="002375EE"/>
    <w:rsid w:val="002403F6"/>
    <w:rsid w:val="002403F9"/>
    <w:rsid w:val="002440C4"/>
    <w:rsid w:val="00244D57"/>
    <w:rsid w:val="0024647B"/>
    <w:rsid w:val="00247BB2"/>
    <w:rsid w:val="0025585A"/>
    <w:rsid w:val="002569B7"/>
    <w:rsid w:val="00256BCD"/>
    <w:rsid w:val="0026141E"/>
    <w:rsid w:val="00261877"/>
    <w:rsid w:val="00262E7F"/>
    <w:rsid w:val="00262EED"/>
    <w:rsid w:val="00265DB8"/>
    <w:rsid w:val="00265FFA"/>
    <w:rsid w:val="002702C2"/>
    <w:rsid w:val="00272477"/>
    <w:rsid w:val="00272C05"/>
    <w:rsid w:val="002739A3"/>
    <w:rsid w:val="00273A59"/>
    <w:rsid w:val="002748EE"/>
    <w:rsid w:val="00275729"/>
    <w:rsid w:val="00276416"/>
    <w:rsid w:val="002772BA"/>
    <w:rsid w:val="00281317"/>
    <w:rsid w:val="00283700"/>
    <w:rsid w:val="00284F34"/>
    <w:rsid w:val="00285AB4"/>
    <w:rsid w:val="002863A3"/>
    <w:rsid w:val="002866B9"/>
    <w:rsid w:val="00287AB3"/>
    <w:rsid w:val="00287B7D"/>
    <w:rsid w:val="00293779"/>
    <w:rsid w:val="002939C7"/>
    <w:rsid w:val="00293FF6"/>
    <w:rsid w:val="002941F9"/>
    <w:rsid w:val="00295154"/>
    <w:rsid w:val="00295C78"/>
    <w:rsid w:val="00295EAC"/>
    <w:rsid w:val="00297343"/>
    <w:rsid w:val="002A1A8C"/>
    <w:rsid w:val="002A2F37"/>
    <w:rsid w:val="002A417A"/>
    <w:rsid w:val="002A4F6D"/>
    <w:rsid w:val="002A59DD"/>
    <w:rsid w:val="002A622B"/>
    <w:rsid w:val="002A6A1D"/>
    <w:rsid w:val="002A775B"/>
    <w:rsid w:val="002A7F54"/>
    <w:rsid w:val="002B048F"/>
    <w:rsid w:val="002B0589"/>
    <w:rsid w:val="002B17F5"/>
    <w:rsid w:val="002B1B0A"/>
    <w:rsid w:val="002B2282"/>
    <w:rsid w:val="002B3927"/>
    <w:rsid w:val="002B3D55"/>
    <w:rsid w:val="002B5F2C"/>
    <w:rsid w:val="002B6772"/>
    <w:rsid w:val="002B6E4E"/>
    <w:rsid w:val="002B7033"/>
    <w:rsid w:val="002B7C59"/>
    <w:rsid w:val="002C101B"/>
    <w:rsid w:val="002C14C4"/>
    <w:rsid w:val="002C15DE"/>
    <w:rsid w:val="002C2350"/>
    <w:rsid w:val="002C2AE8"/>
    <w:rsid w:val="002C2DCC"/>
    <w:rsid w:val="002C3EC4"/>
    <w:rsid w:val="002C3F1A"/>
    <w:rsid w:val="002C44D2"/>
    <w:rsid w:val="002C4B3C"/>
    <w:rsid w:val="002C5177"/>
    <w:rsid w:val="002C6817"/>
    <w:rsid w:val="002D302C"/>
    <w:rsid w:val="002D4C07"/>
    <w:rsid w:val="002D6A05"/>
    <w:rsid w:val="002D7DA9"/>
    <w:rsid w:val="002E0BC3"/>
    <w:rsid w:val="002E3F84"/>
    <w:rsid w:val="002E592E"/>
    <w:rsid w:val="002E5F40"/>
    <w:rsid w:val="002E7263"/>
    <w:rsid w:val="002E7365"/>
    <w:rsid w:val="002E76BA"/>
    <w:rsid w:val="002F08EA"/>
    <w:rsid w:val="002F0C98"/>
    <w:rsid w:val="002F1BA8"/>
    <w:rsid w:val="002F2011"/>
    <w:rsid w:val="002F2BFE"/>
    <w:rsid w:val="002F317B"/>
    <w:rsid w:val="002F4E07"/>
    <w:rsid w:val="002F5767"/>
    <w:rsid w:val="002F6AA8"/>
    <w:rsid w:val="00300C3D"/>
    <w:rsid w:val="003020A4"/>
    <w:rsid w:val="00302A6F"/>
    <w:rsid w:val="00302B89"/>
    <w:rsid w:val="00303452"/>
    <w:rsid w:val="00305E6E"/>
    <w:rsid w:val="003064CC"/>
    <w:rsid w:val="00310BE3"/>
    <w:rsid w:val="003130C0"/>
    <w:rsid w:val="00314314"/>
    <w:rsid w:val="00314DD2"/>
    <w:rsid w:val="003151A9"/>
    <w:rsid w:val="00315717"/>
    <w:rsid w:val="00316231"/>
    <w:rsid w:val="00320566"/>
    <w:rsid w:val="0032071E"/>
    <w:rsid w:val="00322CC6"/>
    <w:rsid w:val="00325008"/>
    <w:rsid w:val="00327158"/>
    <w:rsid w:val="0033056D"/>
    <w:rsid w:val="00330903"/>
    <w:rsid w:val="00331018"/>
    <w:rsid w:val="00332F05"/>
    <w:rsid w:val="00333BB0"/>
    <w:rsid w:val="00333CCB"/>
    <w:rsid w:val="00335A9B"/>
    <w:rsid w:val="00336891"/>
    <w:rsid w:val="00336ACF"/>
    <w:rsid w:val="00336CC2"/>
    <w:rsid w:val="00337085"/>
    <w:rsid w:val="00342ED7"/>
    <w:rsid w:val="003457A7"/>
    <w:rsid w:val="0035014A"/>
    <w:rsid w:val="003504FC"/>
    <w:rsid w:val="00351821"/>
    <w:rsid w:val="00352810"/>
    <w:rsid w:val="00352B2F"/>
    <w:rsid w:val="003543ED"/>
    <w:rsid w:val="00354C30"/>
    <w:rsid w:val="0035501E"/>
    <w:rsid w:val="003557E1"/>
    <w:rsid w:val="00356877"/>
    <w:rsid w:val="0036077E"/>
    <w:rsid w:val="00362799"/>
    <w:rsid w:val="00362977"/>
    <w:rsid w:val="00362F8A"/>
    <w:rsid w:val="0036311A"/>
    <w:rsid w:val="0036322D"/>
    <w:rsid w:val="00367F50"/>
    <w:rsid w:val="0037191A"/>
    <w:rsid w:val="00371EBD"/>
    <w:rsid w:val="00372198"/>
    <w:rsid w:val="003732A5"/>
    <w:rsid w:val="00373494"/>
    <w:rsid w:val="00373788"/>
    <w:rsid w:val="00375209"/>
    <w:rsid w:val="0037537A"/>
    <w:rsid w:val="00375569"/>
    <w:rsid w:val="0037672A"/>
    <w:rsid w:val="003774D5"/>
    <w:rsid w:val="0037790C"/>
    <w:rsid w:val="003819FE"/>
    <w:rsid w:val="0038378A"/>
    <w:rsid w:val="003837C2"/>
    <w:rsid w:val="00384D43"/>
    <w:rsid w:val="00386459"/>
    <w:rsid w:val="00386641"/>
    <w:rsid w:val="003868ED"/>
    <w:rsid w:val="00390563"/>
    <w:rsid w:val="0039150B"/>
    <w:rsid w:val="00391A2A"/>
    <w:rsid w:val="00392E89"/>
    <w:rsid w:val="00394084"/>
    <w:rsid w:val="00397293"/>
    <w:rsid w:val="003A2459"/>
    <w:rsid w:val="003A2751"/>
    <w:rsid w:val="003A2BF2"/>
    <w:rsid w:val="003A3C0F"/>
    <w:rsid w:val="003A52BF"/>
    <w:rsid w:val="003A5FF8"/>
    <w:rsid w:val="003A76D2"/>
    <w:rsid w:val="003A7760"/>
    <w:rsid w:val="003B0C8D"/>
    <w:rsid w:val="003B2944"/>
    <w:rsid w:val="003B3EC7"/>
    <w:rsid w:val="003B78F5"/>
    <w:rsid w:val="003C01B7"/>
    <w:rsid w:val="003C2331"/>
    <w:rsid w:val="003C2E5D"/>
    <w:rsid w:val="003C758C"/>
    <w:rsid w:val="003C7B63"/>
    <w:rsid w:val="003C7BBF"/>
    <w:rsid w:val="003C7E3A"/>
    <w:rsid w:val="003D0A91"/>
    <w:rsid w:val="003D0E4F"/>
    <w:rsid w:val="003D279E"/>
    <w:rsid w:val="003D2D8C"/>
    <w:rsid w:val="003D5B8C"/>
    <w:rsid w:val="003D5CDE"/>
    <w:rsid w:val="003D6A47"/>
    <w:rsid w:val="003D7236"/>
    <w:rsid w:val="003E0327"/>
    <w:rsid w:val="003E0BF2"/>
    <w:rsid w:val="003E2DC7"/>
    <w:rsid w:val="003E3E71"/>
    <w:rsid w:val="003E5958"/>
    <w:rsid w:val="003E63BD"/>
    <w:rsid w:val="003E6578"/>
    <w:rsid w:val="003E6FBF"/>
    <w:rsid w:val="003F0FDD"/>
    <w:rsid w:val="003F1820"/>
    <w:rsid w:val="003F1C94"/>
    <w:rsid w:val="003F1E09"/>
    <w:rsid w:val="003F284A"/>
    <w:rsid w:val="003F3765"/>
    <w:rsid w:val="003F4301"/>
    <w:rsid w:val="003F5868"/>
    <w:rsid w:val="003F5EC3"/>
    <w:rsid w:val="003F63C3"/>
    <w:rsid w:val="003F6627"/>
    <w:rsid w:val="003F6B7E"/>
    <w:rsid w:val="0040191F"/>
    <w:rsid w:val="004020AE"/>
    <w:rsid w:val="00402B08"/>
    <w:rsid w:val="00403567"/>
    <w:rsid w:val="00403C27"/>
    <w:rsid w:val="004064A9"/>
    <w:rsid w:val="00407949"/>
    <w:rsid w:val="00407D11"/>
    <w:rsid w:val="0041041B"/>
    <w:rsid w:val="00413701"/>
    <w:rsid w:val="00414387"/>
    <w:rsid w:val="00414438"/>
    <w:rsid w:val="00414463"/>
    <w:rsid w:val="004148DE"/>
    <w:rsid w:val="004154BB"/>
    <w:rsid w:val="0041792D"/>
    <w:rsid w:val="0042011D"/>
    <w:rsid w:val="004203C7"/>
    <w:rsid w:val="004226D7"/>
    <w:rsid w:val="004227FB"/>
    <w:rsid w:val="00423AFF"/>
    <w:rsid w:val="0042411F"/>
    <w:rsid w:val="00426B55"/>
    <w:rsid w:val="00427029"/>
    <w:rsid w:val="0042752F"/>
    <w:rsid w:val="004277FA"/>
    <w:rsid w:val="00427A86"/>
    <w:rsid w:val="00431DAA"/>
    <w:rsid w:val="00432FD3"/>
    <w:rsid w:val="00434865"/>
    <w:rsid w:val="00435816"/>
    <w:rsid w:val="00435BA6"/>
    <w:rsid w:val="0043604E"/>
    <w:rsid w:val="004400F3"/>
    <w:rsid w:val="00440CAE"/>
    <w:rsid w:val="00441EAB"/>
    <w:rsid w:val="004431B8"/>
    <w:rsid w:val="004433EE"/>
    <w:rsid w:val="0044360A"/>
    <w:rsid w:val="00445020"/>
    <w:rsid w:val="00445B9B"/>
    <w:rsid w:val="00446EF0"/>
    <w:rsid w:val="00451610"/>
    <w:rsid w:val="004523CB"/>
    <w:rsid w:val="00452B3C"/>
    <w:rsid w:val="00454869"/>
    <w:rsid w:val="00454A10"/>
    <w:rsid w:val="00455032"/>
    <w:rsid w:val="004551E8"/>
    <w:rsid w:val="00460FE2"/>
    <w:rsid w:val="00462174"/>
    <w:rsid w:val="00462776"/>
    <w:rsid w:val="00462983"/>
    <w:rsid w:val="00463962"/>
    <w:rsid w:val="00463EA1"/>
    <w:rsid w:val="00465653"/>
    <w:rsid w:val="00465956"/>
    <w:rsid w:val="00467619"/>
    <w:rsid w:val="0047036B"/>
    <w:rsid w:val="00470E2D"/>
    <w:rsid w:val="004728D2"/>
    <w:rsid w:val="00473C96"/>
    <w:rsid w:val="00475CCC"/>
    <w:rsid w:val="00477254"/>
    <w:rsid w:val="00477B1A"/>
    <w:rsid w:val="00481146"/>
    <w:rsid w:val="0048157B"/>
    <w:rsid w:val="00481642"/>
    <w:rsid w:val="00484265"/>
    <w:rsid w:val="0048788D"/>
    <w:rsid w:val="004879B1"/>
    <w:rsid w:val="00490D8E"/>
    <w:rsid w:val="0049117B"/>
    <w:rsid w:val="00491BFD"/>
    <w:rsid w:val="004924DC"/>
    <w:rsid w:val="004935FE"/>
    <w:rsid w:val="0049531F"/>
    <w:rsid w:val="00496031"/>
    <w:rsid w:val="00496D0E"/>
    <w:rsid w:val="004A145C"/>
    <w:rsid w:val="004A21C7"/>
    <w:rsid w:val="004A25A8"/>
    <w:rsid w:val="004A2F0F"/>
    <w:rsid w:val="004A3AED"/>
    <w:rsid w:val="004A3B3B"/>
    <w:rsid w:val="004A640F"/>
    <w:rsid w:val="004A6B91"/>
    <w:rsid w:val="004A6DFE"/>
    <w:rsid w:val="004A6E36"/>
    <w:rsid w:val="004B0219"/>
    <w:rsid w:val="004B08FE"/>
    <w:rsid w:val="004B196E"/>
    <w:rsid w:val="004B33C4"/>
    <w:rsid w:val="004B4E6C"/>
    <w:rsid w:val="004B5973"/>
    <w:rsid w:val="004B5F57"/>
    <w:rsid w:val="004B67D0"/>
    <w:rsid w:val="004B74D8"/>
    <w:rsid w:val="004C0533"/>
    <w:rsid w:val="004C0EAF"/>
    <w:rsid w:val="004C17B9"/>
    <w:rsid w:val="004C2CAD"/>
    <w:rsid w:val="004C3B69"/>
    <w:rsid w:val="004C415D"/>
    <w:rsid w:val="004C4802"/>
    <w:rsid w:val="004C5076"/>
    <w:rsid w:val="004C6D12"/>
    <w:rsid w:val="004C6F5E"/>
    <w:rsid w:val="004C7DB0"/>
    <w:rsid w:val="004D0970"/>
    <w:rsid w:val="004D0BB4"/>
    <w:rsid w:val="004D14D3"/>
    <w:rsid w:val="004D1EC4"/>
    <w:rsid w:val="004D2212"/>
    <w:rsid w:val="004D3BD9"/>
    <w:rsid w:val="004D4AF6"/>
    <w:rsid w:val="004D5C24"/>
    <w:rsid w:val="004D6048"/>
    <w:rsid w:val="004D7066"/>
    <w:rsid w:val="004E0955"/>
    <w:rsid w:val="004E391A"/>
    <w:rsid w:val="004E503C"/>
    <w:rsid w:val="004E572D"/>
    <w:rsid w:val="004E5D8F"/>
    <w:rsid w:val="004E66C4"/>
    <w:rsid w:val="004E79A3"/>
    <w:rsid w:val="004F1817"/>
    <w:rsid w:val="004F1C6A"/>
    <w:rsid w:val="004F226F"/>
    <w:rsid w:val="004F3243"/>
    <w:rsid w:val="004F512B"/>
    <w:rsid w:val="004F5A53"/>
    <w:rsid w:val="004F7029"/>
    <w:rsid w:val="004F758D"/>
    <w:rsid w:val="005026DD"/>
    <w:rsid w:val="00502A40"/>
    <w:rsid w:val="0050302F"/>
    <w:rsid w:val="00504C8E"/>
    <w:rsid w:val="00505091"/>
    <w:rsid w:val="00506FFB"/>
    <w:rsid w:val="00511828"/>
    <w:rsid w:val="00515881"/>
    <w:rsid w:val="00517A4B"/>
    <w:rsid w:val="005214F2"/>
    <w:rsid w:val="00521D06"/>
    <w:rsid w:val="0052244C"/>
    <w:rsid w:val="00522C35"/>
    <w:rsid w:val="00523DF2"/>
    <w:rsid w:val="00524F8E"/>
    <w:rsid w:val="0052538B"/>
    <w:rsid w:val="005259E7"/>
    <w:rsid w:val="00527169"/>
    <w:rsid w:val="005272DC"/>
    <w:rsid w:val="00530806"/>
    <w:rsid w:val="00531FA5"/>
    <w:rsid w:val="005348D3"/>
    <w:rsid w:val="00534F37"/>
    <w:rsid w:val="005370EC"/>
    <w:rsid w:val="005372E2"/>
    <w:rsid w:val="00537C2E"/>
    <w:rsid w:val="005417BE"/>
    <w:rsid w:val="00544A57"/>
    <w:rsid w:val="00545720"/>
    <w:rsid w:val="005472DC"/>
    <w:rsid w:val="00547670"/>
    <w:rsid w:val="005504CA"/>
    <w:rsid w:val="00551E88"/>
    <w:rsid w:val="00552CA7"/>
    <w:rsid w:val="00553173"/>
    <w:rsid w:val="00553C4C"/>
    <w:rsid w:val="005543F5"/>
    <w:rsid w:val="005546C3"/>
    <w:rsid w:val="00554FB1"/>
    <w:rsid w:val="005557BB"/>
    <w:rsid w:val="00555985"/>
    <w:rsid w:val="00555A92"/>
    <w:rsid w:val="00560FE4"/>
    <w:rsid w:val="00562C3B"/>
    <w:rsid w:val="00564D1E"/>
    <w:rsid w:val="00574189"/>
    <w:rsid w:val="0057470E"/>
    <w:rsid w:val="00577391"/>
    <w:rsid w:val="0058083F"/>
    <w:rsid w:val="00580ECC"/>
    <w:rsid w:val="00581B04"/>
    <w:rsid w:val="00581E94"/>
    <w:rsid w:val="00584249"/>
    <w:rsid w:val="0058431E"/>
    <w:rsid w:val="005850B9"/>
    <w:rsid w:val="0059019C"/>
    <w:rsid w:val="00591306"/>
    <w:rsid w:val="005916A4"/>
    <w:rsid w:val="00592568"/>
    <w:rsid w:val="00593097"/>
    <w:rsid w:val="00596446"/>
    <w:rsid w:val="0059755E"/>
    <w:rsid w:val="0059786C"/>
    <w:rsid w:val="00597FF1"/>
    <w:rsid w:val="005A1432"/>
    <w:rsid w:val="005A377B"/>
    <w:rsid w:val="005A4754"/>
    <w:rsid w:val="005A4AEE"/>
    <w:rsid w:val="005A66F1"/>
    <w:rsid w:val="005A7D67"/>
    <w:rsid w:val="005B0561"/>
    <w:rsid w:val="005B0D73"/>
    <w:rsid w:val="005B3C54"/>
    <w:rsid w:val="005B452D"/>
    <w:rsid w:val="005B6EA9"/>
    <w:rsid w:val="005B73D2"/>
    <w:rsid w:val="005C07E8"/>
    <w:rsid w:val="005C1DD8"/>
    <w:rsid w:val="005C2318"/>
    <w:rsid w:val="005C306C"/>
    <w:rsid w:val="005C7063"/>
    <w:rsid w:val="005C7E07"/>
    <w:rsid w:val="005D06EF"/>
    <w:rsid w:val="005D0A7E"/>
    <w:rsid w:val="005D0C89"/>
    <w:rsid w:val="005D1EDB"/>
    <w:rsid w:val="005D270D"/>
    <w:rsid w:val="005D347D"/>
    <w:rsid w:val="005D49C6"/>
    <w:rsid w:val="005D53F5"/>
    <w:rsid w:val="005D54A0"/>
    <w:rsid w:val="005D5CA0"/>
    <w:rsid w:val="005D748C"/>
    <w:rsid w:val="005E13AE"/>
    <w:rsid w:val="005E31B8"/>
    <w:rsid w:val="005E35A8"/>
    <w:rsid w:val="005E4B33"/>
    <w:rsid w:val="005E7A9F"/>
    <w:rsid w:val="005F383C"/>
    <w:rsid w:val="005F6450"/>
    <w:rsid w:val="005F76F3"/>
    <w:rsid w:val="006007FA"/>
    <w:rsid w:val="00600F54"/>
    <w:rsid w:val="006031B1"/>
    <w:rsid w:val="00605988"/>
    <w:rsid w:val="00606948"/>
    <w:rsid w:val="00607518"/>
    <w:rsid w:val="006125E3"/>
    <w:rsid w:val="00612DBF"/>
    <w:rsid w:val="00612DD9"/>
    <w:rsid w:val="006138C6"/>
    <w:rsid w:val="006142FE"/>
    <w:rsid w:val="00614301"/>
    <w:rsid w:val="00614D7C"/>
    <w:rsid w:val="006153C3"/>
    <w:rsid w:val="00616720"/>
    <w:rsid w:val="00616A1D"/>
    <w:rsid w:val="00616CBB"/>
    <w:rsid w:val="006200F0"/>
    <w:rsid w:val="00621809"/>
    <w:rsid w:val="00621A12"/>
    <w:rsid w:val="00622DF7"/>
    <w:rsid w:val="0062329D"/>
    <w:rsid w:val="006248C3"/>
    <w:rsid w:val="0062495B"/>
    <w:rsid w:val="00624C7F"/>
    <w:rsid w:val="00624CD5"/>
    <w:rsid w:val="0062564E"/>
    <w:rsid w:val="00625BD1"/>
    <w:rsid w:val="0062669F"/>
    <w:rsid w:val="00626D36"/>
    <w:rsid w:val="00630468"/>
    <w:rsid w:val="00631015"/>
    <w:rsid w:val="006313D8"/>
    <w:rsid w:val="006318C7"/>
    <w:rsid w:val="006321B2"/>
    <w:rsid w:val="00633B3E"/>
    <w:rsid w:val="00634229"/>
    <w:rsid w:val="00634696"/>
    <w:rsid w:val="00636028"/>
    <w:rsid w:val="00636571"/>
    <w:rsid w:val="00640801"/>
    <w:rsid w:val="006460DD"/>
    <w:rsid w:val="00650E56"/>
    <w:rsid w:val="0065124C"/>
    <w:rsid w:val="006515C7"/>
    <w:rsid w:val="0065166C"/>
    <w:rsid w:val="00652782"/>
    <w:rsid w:val="0065358F"/>
    <w:rsid w:val="0065754A"/>
    <w:rsid w:val="006576E3"/>
    <w:rsid w:val="006621C2"/>
    <w:rsid w:val="00662D78"/>
    <w:rsid w:val="00663A08"/>
    <w:rsid w:val="0066736B"/>
    <w:rsid w:val="00667E39"/>
    <w:rsid w:val="0067066D"/>
    <w:rsid w:val="006712EA"/>
    <w:rsid w:val="006716AE"/>
    <w:rsid w:val="00673BA8"/>
    <w:rsid w:val="00673C87"/>
    <w:rsid w:val="006753D1"/>
    <w:rsid w:val="00676ECE"/>
    <w:rsid w:val="00682A8F"/>
    <w:rsid w:val="00682F58"/>
    <w:rsid w:val="006843CD"/>
    <w:rsid w:val="006877FF"/>
    <w:rsid w:val="00687BD9"/>
    <w:rsid w:val="00694DBF"/>
    <w:rsid w:val="006956A6"/>
    <w:rsid w:val="00695BBF"/>
    <w:rsid w:val="00696321"/>
    <w:rsid w:val="006963EC"/>
    <w:rsid w:val="00697329"/>
    <w:rsid w:val="006975BE"/>
    <w:rsid w:val="00697FDE"/>
    <w:rsid w:val="006A11EC"/>
    <w:rsid w:val="006A1378"/>
    <w:rsid w:val="006A2041"/>
    <w:rsid w:val="006A25C5"/>
    <w:rsid w:val="006A37B5"/>
    <w:rsid w:val="006A40BC"/>
    <w:rsid w:val="006A4EB8"/>
    <w:rsid w:val="006A55E0"/>
    <w:rsid w:val="006A6C81"/>
    <w:rsid w:val="006B5D72"/>
    <w:rsid w:val="006B6A37"/>
    <w:rsid w:val="006C1131"/>
    <w:rsid w:val="006C1420"/>
    <w:rsid w:val="006C1480"/>
    <w:rsid w:val="006C3E31"/>
    <w:rsid w:val="006C4B2E"/>
    <w:rsid w:val="006C4CF7"/>
    <w:rsid w:val="006C791E"/>
    <w:rsid w:val="006D0070"/>
    <w:rsid w:val="006D0C26"/>
    <w:rsid w:val="006D10D3"/>
    <w:rsid w:val="006D45BD"/>
    <w:rsid w:val="006D496E"/>
    <w:rsid w:val="006D744F"/>
    <w:rsid w:val="006E0317"/>
    <w:rsid w:val="006E218B"/>
    <w:rsid w:val="006E2309"/>
    <w:rsid w:val="006E2FF2"/>
    <w:rsid w:val="006E4B3D"/>
    <w:rsid w:val="006F14A7"/>
    <w:rsid w:val="006F1815"/>
    <w:rsid w:val="006F2258"/>
    <w:rsid w:val="006F36B4"/>
    <w:rsid w:val="006F4B23"/>
    <w:rsid w:val="006F4D66"/>
    <w:rsid w:val="00701BA2"/>
    <w:rsid w:val="00701D1B"/>
    <w:rsid w:val="0070411F"/>
    <w:rsid w:val="00704B48"/>
    <w:rsid w:val="007071F0"/>
    <w:rsid w:val="00707C29"/>
    <w:rsid w:val="00711180"/>
    <w:rsid w:val="00711725"/>
    <w:rsid w:val="00712A11"/>
    <w:rsid w:val="00713882"/>
    <w:rsid w:val="007152BC"/>
    <w:rsid w:val="00715CE6"/>
    <w:rsid w:val="00717E57"/>
    <w:rsid w:val="00720238"/>
    <w:rsid w:val="0072060A"/>
    <w:rsid w:val="00720EF8"/>
    <w:rsid w:val="00721051"/>
    <w:rsid w:val="007218EC"/>
    <w:rsid w:val="00722761"/>
    <w:rsid w:val="0072406F"/>
    <w:rsid w:val="00724AAF"/>
    <w:rsid w:val="00725C9F"/>
    <w:rsid w:val="00726D90"/>
    <w:rsid w:val="007276EC"/>
    <w:rsid w:val="00727A05"/>
    <w:rsid w:val="00730FFC"/>
    <w:rsid w:val="007341BC"/>
    <w:rsid w:val="007348E3"/>
    <w:rsid w:val="007351E2"/>
    <w:rsid w:val="00735784"/>
    <w:rsid w:val="00736434"/>
    <w:rsid w:val="00737331"/>
    <w:rsid w:val="00740519"/>
    <w:rsid w:val="00740E35"/>
    <w:rsid w:val="00740E48"/>
    <w:rsid w:val="00741543"/>
    <w:rsid w:val="00741D8F"/>
    <w:rsid w:val="00741F23"/>
    <w:rsid w:val="00743875"/>
    <w:rsid w:val="0074685B"/>
    <w:rsid w:val="0074719C"/>
    <w:rsid w:val="0075087D"/>
    <w:rsid w:val="00750CBE"/>
    <w:rsid w:val="00751BB2"/>
    <w:rsid w:val="00753A4C"/>
    <w:rsid w:val="007546F8"/>
    <w:rsid w:val="00754789"/>
    <w:rsid w:val="00754AC7"/>
    <w:rsid w:val="00754AE7"/>
    <w:rsid w:val="00755CA4"/>
    <w:rsid w:val="0075692C"/>
    <w:rsid w:val="00757F7C"/>
    <w:rsid w:val="0076179D"/>
    <w:rsid w:val="00762193"/>
    <w:rsid w:val="00762D04"/>
    <w:rsid w:val="00765859"/>
    <w:rsid w:val="00765AAC"/>
    <w:rsid w:val="00765B0C"/>
    <w:rsid w:val="00765E51"/>
    <w:rsid w:val="00767085"/>
    <w:rsid w:val="00767C46"/>
    <w:rsid w:val="0077043F"/>
    <w:rsid w:val="007708FA"/>
    <w:rsid w:val="007711C4"/>
    <w:rsid w:val="00774CA9"/>
    <w:rsid w:val="007751B4"/>
    <w:rsid w:val="007754D4"/>
    <w:rsid w:val="007756EE"/>
    <w:rsid w:val="007758F4"/>
    <w:rsid w:val="0078066E"/>
    <w:rsid w:val="0078106F"/>
    <w:rsid w:val="00781F55"/>
    <w:rsid w:val="0078250F"/>
    <w:rsid w:val="0078590F"/>
    <w:rsid w:val="00791952"/>
    <w:rsid w:val="00792EF1"/>
    <w:rsid w:val="007932AB"/>
    <w:rsid w:val="00796097"/>
    <w:rsid w:val="007A04A6"/>
    <w:rsid w:val="007A459C"/>
    <w:rsid w:val="007A472E"/>
    <w:rsid w:val="007A5679"/>
    <w:rsid w:val="007A5CE3"/>
    <w:rsid w:val="007A6A64"/>
    <w:rsid w:val="007B1BC1"/>
    <w:rsid w:val="007B73A1"/>
    <w:rsid w:val="007C0077"/>
    <w:rsid w:val="007C688D"/>
    <w:rsid w:val="007C68AF"/>
    <w:rsid w:val="007C73DF"/>
    <w:rsid w:val="007C7454"/>
    <w:rsid w:val="007C76C5"/>
    <w:rsid w:val="007D082E"/>
    <w:rsid w:val="007D1D9F"/>
    <w:rsid w:val="007D1DDA"/>
    <w:rsid w:val="007D447D"/>
    <w:rsid w:val="007D4983"/>
    <w:rsid w:val="007D5254"/>
    <w:rsid w:val="007D6F58"/>
    <w:rsid w:val="007D7336"/>
    <w:rsid w:val="007D7E35"/>
    <w:rsid w:val="007E0124"/>
    <w:rsid w:val="007E15AC"/>
    <w:rsid w:val="007E2793"/>
    <w:rsid w:val="007E4238"/>
    <w:rsid w:val="007E4DCE"/>
    <w:rsid w:val="007E5846"/>
    <w:rsid w:val="007E6324"/>
    <w:rsid w:val="007E7008"/>
    <w:rsid w:val="007E7685"/>
    <w:rsid w:val="007F164D"/>
    <w:rsid w:val="007F1659"/>
    <w:rsid w:val="007F38A3"/>
    <w:rsid w:val="007F698C"/>
    <w:rsid w:val="008003EB"/>
    <w:rsid w:val="00800D06"/>
    <w:rsid w:val="008044FC"/>
    <w:rsid w:val="00805F63"/>
    <w:rsid w:val="008076D0"/>
    <w:rsid w:val="00807BB4"/>
    <w:rsid w:val="008101A1"/>
    <w:rsid w:val="00811738"/>
    <w:rsid w:val="00813FE1"/>
    <w:rsid w:val="008158C7"/>
    <w:rsid w:val="0081730A"/>
    <w:rsid w:val="00821580"/>
    <w:rsid w:val="00821E3E"/>
    <w:rsid w:val="0082234B"/>
    <w:rsid w:val="008227CD"/>
    <w:rsid w:val="00822AFD"/>
    <w:rsid w:val="00823B4B"/>
    <w:rsid w:val="00824458"/>
    <w:rsid w:val="00825E92"/>
    <w:rsid w:val="00825F81"/>
    <w:rsid w:val="00826E9B"/>
    <w:rsid w:val="0082763F"/>
    <w:rsid w:val="00827CCC"/>
    <w:rsid w:val="008308A8"/>
    <w:rsid w:val="0083260E"/>
    <w:rsid w:val="00834318"/>
    <w:rsid w:val="0084331D"/>
    <w:rsid w:val="00843543"/>
    <w:rsid w:val="0084509B"/>
    <w:rsid w:val="00847AB8"/>
    <w:rsid w:val="0085083B"/>
    <w:rsid w:val="00852BC7"/>
    <w:rsid w:val="00853A2A"/>
    <w:rsid w:val="00853D38"/>
    <w:rsid w:val="00853EA8"/>
    <w:rsid w:val="0085437F"/>
    <w:rsid w:val="00857045"/>
    <w:rsid w:val="008570DD"/>
    <w:rsid w:val="008621D3"/>
    <w:rsid w:val="00862868"/>
    <w:rsid w:val="00863526"/>
    <w:rsid w:val="00864412"/>
    <w:rsid w:val="00864D06"/>
    <w:rsid w:val="008657DF"/>
    <w:rsid w:val="00866262"/>
    <w:rsid w:val="008662BB"/>
    <w:rsid w:val="00866D26"/>
    <w:rsid w:val="00871288"/>
    <w:rsid w:val="00871CBF"/>
    <w:rsid w:val="00872F04"/>
    <w:rsid w:val="00873D6C"/>
    <w:rsid w:val="008741ED"/>
    <w:rsid w:val="0087454A"/>
    <w:rsid w:val="0087612A"/>
    <w:rsid w:val="0087645C"/>
    <w:rsid w:val="00877431"/>
    <w:rsid w:val="008824A1"/>
    <w:rsid w:val="00883782"/>
    <w:rsid w:val="00883B86"/>
    <w:rsid w:val="00884B14"/>
    <w:rsid w:val="00884E3F"/>
    <w:rsid w:val="008861D4"/>
    <w:rsid w:val="00886DEF"/>
    <w:rsid w:val="0089018E"/>
    <w:rsid w:val="008903F7"/>
    <w:rsid w:val="008904DD"/>
    <w:rsid w:val="008951BC"/>
    <w:rsid w:val="00897287"/>
    <w:rsid w:val="008974FC"/>
    <w:rsid w:val="008A103E"/>
    <w:rsid w:val="008A3931"/>
    <w:rsid w:val="008A6834"/>
    <w:rsid w:val="008A7A3D"/>
    <w:rsid w:val="008B06A1"/>
    <w:rsid w:val="008B1117"/>
    <w:rsid w:val="008B118A"/>
    <w:rsid w:val="008B19ED"/>
    <w:rsid w:val="008B3516"/>
    <w:rsid w:val="008B3C8B"/>
    <w:rsid w:val="008B4410"/>
    <w:rsid w:val="008B5887"/>
    <w:rsid w:val="008B5E7E"/>
    <w:rsid w:val="008B705D"/>
    <w:rsid w:val="008B78AD"/>
    <w:rsid w:val="008B7C19"/>
    <w:rsid w:val="008C053F"/>
    <w:rsid w:val="008C23C2"/>
    <w:rsid w:val="008C2E84"/>
    <w:rsid w:val="008C425B"/>
    <w:rsid w:val="008C6662"/>
    <w:rsid w:val="008C705E"/>
    <w:rsid w:val="008D1F23"/>
    <w:rsid w:val="008D2316"/>
    <w:rsid w:val="008D2546"/>
    <w:rsid w:val="008D32CA"/>
    <w:rsid w:val="008D489B"/>
    <w:rsid w:val="008D5D67"/>
    <w:rsid w:val="008D6B2B"/>
    <w:rsid w:val="008E0B10"/>
    <w:rsid w:val="008E3257"/>
    <w:rsid w:val="008E6A21"/>
    <w:rsid w:val="008E6B98"/>
    <w:rsid w:val="008E7467"/>
    <w:rsid w:val="008E79FD"/>
    <w:rsid w:val="008F0F88"/>
    <w:rsid w:val="008F174F"/>
    <w:rsid w:val="008F1752"/>
    <w:rsid w:val="008F6D67"/>
    <w:rsid w:val="00900754"/>
    <w:rsid w:val="00901271"/>
    <w:rsid w:val="00901885"/>
    <w:rsid w:val="009025B4"/>
    <w:rsid w:val="00902B35"/>
    <w:rsid w:val="00913D45"/>
    <w:rsid w:val="00914B16"/>
    <w:rsid w:val="009169F6"/>
    <w:rsid w:val="00917836"/>
    <w:rsid w:val="00921EA8"/>
    <w:rsid w:val="00922F8F"/>
    <w:rsid w:val="00923D5F"/>
    <w:rsid w:val="00924FF0"/>
    <w:rsid w:val="009276A5"/>
    <w:rsid w:val="00927D61"/>
    <w:rsid w:val="00927F01"/>
    <w:rsid w:val="00930320"/>
    <w:rsid w:val="0093071D"/>
    <w:rsid w:val="0093141B"/>
    <w:rsid w:val="009317F1"/>
    <w:rsid w:val="00931D2F"/>
    <w:rsid w:val="00932A76"/>
    <w:rsid w:val="009332B3"/>
    <w:rsid w:val="00933654"/>
    <w:rsid w:val="00933ADA"/>
    <w:rsid w:val="00935A35"/>
    <w:rsid w:val="00935EED"/>
    <w:rsid w:val="00940B81"/>
    <w:rsid w:val="009454A7"/>
    <w:rsid w:val="00945518"/>
    <w:rsid w:val="0094639E"/>
    <w:rsid w:val="00947095"/>
    <w:rsid w:val="00950D3D"/>
    <w:rsid w:val="00950FAE"/>
    <w:rsid w:val="009510E0"/>
    <w:rsid w:val="009510FB"/>
    <w:rsid w:val="00952172"/>
    <w:rsid w:val="00953BF8"/>
    <w:rsid w:val="00954084"/>
    <w:rsid w:val="009546E1"/>
    <w:rsid w:val="00955BA6"/>
    <w:rsid w:val="0095638D"/>
    <w:rsid w:val="0095677D"/>
    <w:rsid w:val="00956972"/>
    <w:rsid w:val="009572C3"/>
    <w:rsid w:val="009609F8"/>
    <w:rsid w:val="00960FD3"/>
    <w:rsid w:val="009643F6"/>
    <w:rsid w:val="009660C0"/>
    <w:rsid w:val="009661BF"/>
    <w:rsid w:val="009678A8"/>
    <w:rsid w:val="00970547"/>
    <w:rsid w:val="00971B1F"/>
    <w:rsid w:val="00971BEE"/>
    <w:rsid w:val="00973488"/>
    <w:rsid w:val="00982A68"/>
    <w:rsid w:val="00982F3C"/>
    <w:rsid w:val="00983155"/>
    <w:rsid w:val="0098322B"/>
    <w:rsid w:val="00983C4B"/>
    <w:rsid w:val="00985F3F"/>
    <w:rsid w:val="0098721B"/>
    <w:rsid w:val="00987279"/>
    <w:rsid w:val="009875E4"/>
    <w:rsid w:val="00990730"/>
    <w:rsid w:val="009908AF"/>
    <w:rsid w:val="00991516"/>
    <w:rsid w:val="00991B08"/>
    <w:rsid w:val="00993B09"/>
    <w:rsid w:val="00995B8F"/>
    <w:rsid w:val="00997403"/>
    <w:rsid w:val="00997746"/>
    <w:rsid w:val="009A202D"/>
    <w:rsid w:val="009A296E"/>
    <w:rsid w:val="009A2CF8"/>
    <w:rsid w:val="009A3144"/>
    <w:rsid w:val="009A37F4"/>
    <w:rsid w:val="009A4C13"/>
    <w:rsid w:val="009B0D75"/>
    <w:rsid w:val="009B3452"/>
    <w:rsid w:val="009B43CE"/>
    <w:rsid w:val="009B51CD"/>
    <w:rsid w:val="009B63A3"/>
    <w:rsid w:val="009B67BD"/>
    <w:rsid w:val="009C0DD8"/>
    <w:rsid w:val="009C149D"/>
    <w:rsid w:val="009C2D9A"/>
    <w:rsid w:val="009C330F"/>
    <w:rsid w:val="009C404D"/>
    <w:rsid w:val="009C5051"/>
    <w:rsid w:val="009C523C"/>
    <w:rsid w:val="009C6C94"/>
    <w:rsid w:val="009C6F97"/>
    <w:rsid w:val="009C74F3"/>
    <w:rsid w:val="009C7B85"/>
    <w:rsid w:val="009D2535"/>
    <w:rsid w:val="009D3949"/>
    <w:rsid w:val="009D3B1E"/>
    <w:rsid w:val="009D3C0C"/>
    <w:rsid w:val="009D4EAC"/>
    <w:rsid w:val="009D6919"/>
    <w:rsid w:val="009E0010"/>
    <w:rsid w:val="009E08BC"/>
    <w:rsid w:val="009E175F"/>
    <w:rsid w:val="009E2622"/>
    <w:rsid w:val="009E28DD"/>
    <w:rsid w:val="009E38AF"/>
    <w:rsid w:val="009E3F40"/>
    <w:rsid w:val="009E4F73"/>
    <w:rsid w:val="009E521E"/>
    <w:rsid w:val="009E579D"/>
    <w:rsid w:val="009E5981"/>
    <w:rsid w:val="009E6086"/>
    <w:rsid w:val="009E6DDF"/>
    <w:rsid w:val="009E7693"/>
    <w:rsid w:val="009E7C78"/>
    <w:rsid w:val="009F1976"/>
    <w:rsid w:val="009F204A"/>
    <w:rsid w:val="009F2975"/>
    <w:rsid w:val="009F2B08"/>
    <w:rsid w:val="009F2E83"/>
    <w:rsid w:val="009F31D6"/>
    <w:rsid w:val="009F479B"/>
    <w:rsid w:val="009F5C7B"/>
    <w:rsid w:val="009F7877"/>
    <w:rsid w:val="009F7C93"/>
    <w:rsid w:val="00A00976"/>
    <w:rsid w:val="00A021C6"/>
    <w:rsid w:val="00A04E49"/>
    <w:rsid w:val="00A1095B"/>
    <w:rsid w:val="00A1095C"/>
    <w:rsid w:val="00A11A28"/>
    <w:rsid w:val="00A12E11"/>
    <w:rsid w:val="00A12E19"/>
    <w:rsid w:val="00A12EFB"/>
    <w:rsid w:val="00A13FC3"/>
    <w:rsid w:val="00A15263"/>
    <w:rsid w:val="00A16C12"/>
    <w:rsid w:val="00A2158F"/>
    <w:rsid w:val="00A22939"/>
    <w:rsid w:val="00A237A2"/>
    <w:rsid w:val="00A2390D"/>
    <w:rsid w:val="00A26169"/>
    <w:rsid w:val="00A26F37"/>
    <w:rsid w:val="00A3029C"/>
    <w:rsid w:val="00A304DD"/>
    <w:rsid w:val="00A3087D"/>
    <w:rsid w:val="00A33F5D"/>
    <w:rsid w:val="00A34B22"/>
    <w:rsid w:val="00A35039"/>
    <w:rsid w:val="00A3639E"/>
    <w:rsid w:val="00A36473"/>
    <w:rsid w:val="00A36631"/>
    <w:rsid w:val="00A367BE"/>
    <w:rsid w:val="00A36D56"/>
    <w:rsid w:val="00A420DD"/>
    <w:rsid w:val="00A422A7"/>
    <w:rsid w:val="00A423E2"/>
    <w:rsid w:val="00A42B7E"/>
    <w:rsid w:val="00A433F3"/>
    <w:rsid w:val="00A434C4"/>
    <w:rsid w:val="00A43920"/>
    <w:rsid w:val="00A454A9"/>
    <w:rsid w:val="00A468B0"/>
    <w:rsid w:val="00A51148"/>
    <w:rsid w:val="00A536C3"/>
    <w:rsid w:val="00A53E94"/>
    <w:rsid w:val="00A55253"/>
    <w:rsid w:val="00A55604"/>
    <w:rsid w:val="00A5627F"/>
    <w:rsid w:val="00A6026A"/>
    <w:rsid w:val="00A60575"/>
    <w:rsid w:val="00A61A1D"/>
    <w:rsid w:val="00A63166"/>
    <w:rsid w:val="00A67586"/>
    <w:rsid w:val="00A67BB4"/>
    <w:rsid w:val="00A70F22"/>
    <w:rsid w:val="00A716AE"/>
    <w:rsid w:val="00A72C2E"/>
    <w:rsid w:val="00A7377B"/>
    <w:rsid w:val="00A73929"/>
    <w:rsid w:val="00A73C5C"/>
    <w:rsid w:val="00A73EBF"/>
    <w:rsid w:val="00A74E63"/>
    <w:rsid w:val="00A74F70"/>
    <w:rsid w:val="00A75168"/>
    <w:rsid w:val="00A752D8"/>
    <w:rsid w:val="00A75938"/>
    <w:rsid w:val="00A772CC"/>
    <w:rsid w:val="00A77B11"/>
    <w:rsid w:val="00A80F51"/>
    <w:rsid w:val="00A82222"/>
    <w:rsid w:val="00A82F53"/>
    <w:rsid w:val="00A83185"/>
    <w:rsid w:val="00A84B8E"/>
    <w:rsid w:val="00A85684"/>
    <w:rsid w:val="00A877B1"/>
    <w:rsid w:val="00A87D4B"/>
    <w:rsid w:val="00A92899"/>
    <w:rsid w:val="00A93AE3"/>
    <w:rsid w:val="00A93B7E"/>
    <w:rsid w:val="00A9578D"/>
    <w:rsid w:val="00A966F8"/>
    <w:rsid w:val="00A97261"/>
    <w:rsid w:val="00AA1541"/>
    <w:rsid w:val="00AA177D"/>
    <w:rsid w:val="00AA2F4F"/>
    <w:rsid w:val="00AA3F5C"/>
    <w:rsid w:val="00AA44BC"/>
    <w:rsid w:val="00AA51E7"/>
    <w:rsid w:val="00AA59EF"/>
    <w:rsid w:val="00AA7D9B"/>
    <w:rsid w:val="00AB0149"/>
    <w:rsid w:val="00AB0E6A"/>
    <w:rsid w:val="00AB1AD0"/>
    <w:rsid w:val="00AB29A4"/>
    <w:rsid w:val="00AB4A29"/>
    <w:rsid w:val="00AB7650"/>
    <w:rsid w:val="00AC098A"/>
    <w:rsid w:val="00AC30A9"/>
    <w:rsid w:val="00AC3E71"/>
    <w:rsid w:val="00AC798D"/>
    <w:rsid w:val="00AC79D2"/>
    <w:rsid w:val="00AD309F"/>
    <w:rsid w:val="00AD53E3"/>
    <w:rsid w:val="00AD68DD"/>
    <w:rsid w:val="00AE0BAB"/>
    <w:rsid w:val="00AE23D1"/>
    <w:rsid w:val="00AE3528"/>
    <w:rsid w:val="00AE36AF"/>
    <w:rsid w:val="00AE5F13"/>
    <w:rsid w:val="00AE64BD"/>
    <w:rsid w:val="00AE6C44"/>
    <w:rsid w:val="00AE6EBD"/>
    <w:rsid w:val="00AF0033"/>
    <w:rsid w:val="00AF1149"/>
    <w:rsid w:val="00AF12A1"/>
    <w:rsid w:val="00AF1880"/>
    <w:rsid w:val="00AF38F3"/>
    <w:rsid w:val="00AF4D29"/>
    <w:rsid w:val="00AF50AD"/>
    <w:rsid w:val="00AF5611"/>
    <w:rsid w:val="00AF5DB6"/>
    <w:rsid w:val="00AF6383"/>
    <w:rsid w:val="00AF7764"/>
    <w:rsid w:val="00B00C72"/>
    <w:rsid w:val="00B033C8"/>
    <w:rsid w:val="00B037EF"/>
    <w:rsid w:val="00B039C6"/>
    <w:rsid w:val="00B06358"/>
    <w:rsid w:val="00B06E47"/>
    <w:rsid w:val="00B10329"/>
    <w:rsid w:val="00B1037C"/>
    <w:rsid w:val="00B10FAC"/>
    <w:rsid w:val="00B14721"/>
    <w:rsid w:val="00B17E33"/>
    <w:rsid w:val="00B206F5"/>
    <w:rsid w:val="00B22F45"/>
    <w:rsid w:val="00B23BC3"/>
    <w:rsid w:val="00B244D9"/>
    <w:rsid w:val="00B25751"/>
    <w:rsid w:val="00B25C25"/>
    <w:rsid w:val="00B25F18"/>
    <w:rsid w:val="00B27120"/>
    <w:rsid w:val="00B27C2E"/>
    <w:rsid w:val="00B3055D"/>
    <w:rsid w:val="00B316CF"/>
    <w:rsid w:val="00B31A56"/>
    <w:rsid w:val="00B31B67"/>
    <w:rsid w:val="00B32F01"/>
    <w:rsid w:val="00B3344B"/>
    <w:rsid w:val="00B3434A"/>
    <w:rsid w:val="00B3446C"/>
    <w:rsid w:val="00B34FDB"/>
    <w:rsid w:val="00B3779F"/>
    <w:rsid w:val="00B40B0A"/>
    <w:rsid w:val="00B4211F"/>
    <w:rsid w:val="00B43429"/>
    <w:rsid w:val="00B44533"/>
    <w:rsid w:val="00B44D38"/>
    <w:rsid w:val="00B47EAB"/>
    <w:rsid w:val="00B50513"/>
    <w:rsid w:val="00B5051F"/>
    <w:rsid w:val="00B50A80"/>
    <w:rsid w:val="00B522A1"/>
    <w:rsid w:val="00B523CE"/>
    <w:rsid w:val="00B55146"/>
    <w:rsid w:val="00B56B89"/>
    <w:rsid w:val="00B60980"/>
    <w:rsid w:val="00B60AB6"/>
    <w:rsid w:val="00B60C78"/>
    <w:rsid w:val="00B61039"/>
    <w:rsid w:val="00B624BF"/>
    <w:rsid w:val="00B6371D"/>
    <w:rsid w:val="00B65BCA"/>
    <w:rsid w:val="00B670B6"/>
    <w:rsid w:val="00B7084E"/>
    <w:rsid w:val="00B735D3"/>
    <w:rsid w:val="00B759E7"/>
    <w:rsid w:val="00B77F59"/>
    <w:rsid w:val="00B81E58"/>
    <w:rsid w:val="00B8218F"/>
    <w:rsid w:val="00B83C0B"/>
    <w:rsid w:val="00B83CC0"/>
    <w:rsid w:val="00B841C5"/>
    <w:rsid w:val="00B87FDF"/>
    <w:rsid w:val="00B90260"/>
    <w:rsid w:val="00B91011"/>
    <w:rsid w:val="00B93301"/>
    <w:rsid w:val="00B9423E"/>
    <w:rsid w:val="00B95831"/>
    <w:rsid w:val="00B95F8A"/>
    <w:rsid w:val="00B973C1"/>
    <w:rsid w:val="00B9771D"/>
    <w:rsid w:val="00BA04A7"/>
    <w:rsid w:val="00BA09DE"/>
    <w:rsid w:val="00BA229D"/>
    <w:rsid w:val="00BA2FA2"/>
    <w:rsid w:val="00BA4574"/>
    <w:rsid w:val="00BA6EE0"/>
    <w:rsid w:val="00BA72C4"/>
    <w:rsid w:val="00BA7329"/>
    <w:rsid w:val="00BA7705"/>
    <w:rsid w:val="00BB02BB"/>
    <w:rsid w:val="00BB17A6"/>
    <w:rsid w:val="00BB2028"/>
    <w:rsid w:val="00BB28B5"/>
    <w:rsid w:val="00BB5569"/>
    <w:rsid w:val="00BB5BBB"/>
    <w:rsid w:val="00BB668F"/>
    <w:rsid w:val="00BB7F8D"/>
    <w:rsid w:val="00BC1F7D"/>
    <w:rsid w:val="00BC2709"/>
    <w:rsid w:val="00BC47C2"/>
    <w:rsid w:val="00BC5FAB"/>
    <w:rsid w:val="00BC6051"/>
    <w:rsid w:val="00BC6EB9"/>
    <w:rsid w:val="00BD0A7E"/>
    <w:rsid w:val="00BD15FE"/>
    <w:rsid w:val="00BD1F71"/>
    <w:rsid w:val="00BD24FE"/>
    <w:rsid w:val="00BD28AE"/>
    <w:rsid w:val="00BD3F0C"/>
    <w:rsid w:val="00BD407C"/>
    <w:rsid w:val="00BD4750"/>
    <w:rsid w:val="00BE363A"/>
    <w:rsid w:val="00BE5CB9"/>
    <w:rsid w:val="00BE64D6"/>
    <w:rsid w:val="00BF0921"/>
    <w:rsid w:val="00BF2681"/>
    <w:rsid w:val="00BF4A03"/>
    <w:rsid w:val="00BF62E9"/>
    <w:rsid w:val="00C002AC"/>
    <w:rsid w:val="00C002F4"/>
    <w:rsid w:val="00C026FD"/>
    <w:rsid w:val="00C0280F"/>
    <w:rsid w:val="00C03359"/>
    <w:rsid w:val="00C0684F"/>
    <w:rsid w:val="00C11553"/>
    <w:rsid w:val="00C1511C"/>
    <w:rsid w:val="00C16C30"/>
    <w:rsid w:val="00C1749A"/>
    <w:rsid w:val="00C226B7"/>
    <w:rsid w:val="00C26DDE"/>
    <w:rsid w:val="00C30AE2"/>
    <w:rsid w:val="00C32D54"/>
    <w:rsid w:val="00C32D86"/>
    <w:rsid w:val="00C34A4D"/>
    <w:rsid w:val="00C3558A"/>
    <w:rsid w:val="00C35B7E"/>
    <w:rsid w:val="00C4078D"/>
    <w:rsid w:val="00C407F6"/>
    <w:rsid w:val="00C41871"/>
    <w:rsid w:val="00C44D29"/>
    <w:rsid w:val="00C45BDA"/>
    <w:rsid w:val="00C45C68"/>
    <w:rsid w:val="00C45FF3"/>
    <w:rsid w:val="00C50256"/>
    <w:rsid w:val="00C514C8"/>
    <w:rsid w:val="00C5150F"/>
    <w:rsid w:val="00C51900"/>
    <w:rsid w:val="00C53DFA"/>
    <w:rsid w:val="00C635C1"/>
    <w:rsid w:val="00C635D5"/>
    <w:rsid w:val="00C63E7F"/>
    <w:rsid w:val="00C64B15"/>
    <w:rsid w:val="00C64EFF"/>
    <w:rsid w:val="00C65017"/>
    <w:rsid w:val="00C67390"/>
    <w:rsid w:val="00C70E3E"/>
    <w:rsid w:val="00C7560E"/>
    <w:rsid w:val="00C758CD"/>
    <w:rsid w:val="00C75B8A"/>
    <w:rsid w:val="00C7626E"/>
    <w:rsid w:val="00C776CD"/>
    <w:rsid w:val="00C77B1B"/>
    <w:rsid w:val="00C81814"/>
    <w:rsid w:val="00C828D2"/>
    <w:rsid w:val="00C8334C"/>
    <w:rsid w:val="00C83471"/>
    <w:rsid w:val="00C83640"/>
    <w:rsid w:val="00C836CF"/>
    <w:rsid w:val="00C84A1A"/>
    <w:rsid w:val="00C86889"/>
    <w:rsid w:val="00C86FAE"/>
    <w:rsid w:val="00C923F5"/>
    <w:rsid w:val="00C93299"/>
    <w:rsid w:val="00C93EFE"/>
    <w:rsid w:val="00C94496"/>
    <w:rsid w:val="00C9517A"/>
    <w:rsid w:val="00C955E7"/>
    <w:rsid w:val="00C9608F"/>
    <w:rsid w:val="00C97425"/>
    <w:rsid w:val="00C9747C"/>
    <w:rsid w:val="00CA3FBB"/>
    <w:rsid w:val="00CA4315"/>
    <w:rsid w:val="00CA50D6"/>
    <w:rsid w:val="00CA7DB8"/>
    <w:rsid w:val="00CB015A"/>
    <w:rsid w:val="00CB0217"/>
    <w:rsid w:val="00CB0AD2"/>
    <w:rsid w:val="00CB214B"/>
    <w:rsid w:val="00CB225F"/>
    <w:rsid w:val="00CB3066"/>
    <w:rsid w:val="00CB56E5"/>
    <w:rsid w:val="00CB5AC6"/>
    <w:rsid w:val="00CB650A"/>
    <w:rsid w:val="00CC2172"/>
    <w:rsid w:val="00CC2589"/>
    <w:rsid w:val="00CC275B"/>
    <w:rsid w:val="00CC32DC"/>
    <w:rsid w:val="00CC4E57"/>
    <w:rsid w:val="00CC776B"/>
    <w:rsid w:val="00CD05D4"/>
    <w:rsid w:val="00CD1829"/>
    <w:rsid w:val="00CD320C"/>
    <w:rsid w:val="00CD4F09"/>
    <w:rsid w:val="00CD6C5D"/>
    <w:rsid w:val="00CD6D0C"/>
    <w:rsid w:val="00CE1C18"/>
    <w:rsid w:val="00CE1E11"/>
    <w:rsid w:val="00CE42B5"/>
    <w:rsid w:val="00CE458B"/>
    <w:rsid w:val="00CE4CC7"/>
    <w:rsid w:val="00CE4D18"/>
    <w:rsid w:val="00CE609B"/>
    <w:rsid w:val="00CE6D8D"/>
    <w:rsid w:val="00CF4CD7"/>
    <w:rsid w:val="00CF52EE"/>
    <w:rsid w:val="00CF56EC"/>
    <w:rsid w:val="00CF768F"/>
    <w:rsid w:val="00CF7CD5"/>
    <w:rsid w:val="00D00CE0"/>
    <w:rsid w:val="00D019E9"/>
    <w:rsid w:val="00D035BA"/>
    <w:rsid w:val="00D04F1A"/>
    <w:rsid w:val="00D060DB"/>
    <w:rsid w:val="00D06725"/>
    <w:rsid w:val="00D0748F"/>
    <w:rsid w:val="00D115FD"/>
    <w:rsid w:val="00D14555"/>
    <w:rsid w:val="00D14D2F"/>
    <w:rsid w:val="00D15850"/>
    <w:rsid w:val="00D164B9"/>
    <w:rsid w:val="00D166AD"/>
    <w:rsid w:val="00D210BB"/>
    <w:rsid w:val="00D22FEC"/>
    <w:rsid w:val="00D230FF"/>
    <w:rsid w:val="00D23B7B"/>
    <w:rsid w:val="00D269E6"/>
    <w:rsid w:val="00D30D74"/>
    <w:rsid w:val="00D319F1"/>
    <w:rsid w:val="00D31A9B"/>
    <w:rsid w:val="00D40CFB"/>
    <w:rsid w:val="00D4435C"/>
    <w:rsid w:val="00D44760"/>
    <w:rsid w:val="00D45CEC"/>
    <w:rsid w:val="00D45E9C"/>
    <w:rsid w:val="00D4707A"/>
    <w:rsid w:val="00D507A0"/>
    <w:rsid w:val="00D54DC5"/>
    <w:rsid w:val="00D55AE2"/>
    <w:rsid w:val="00D60F07"/>
    <w:rsid w:val="00D61F2F"/>
    <w:rsid w:val="00D624C3"/>
    <w:rsid w:val="00D6344A"/>
    <w:rsid w:val="00D64808"/>
    <w:rsid w:val="00D661BD"/>
    <w:rsid w:val="00D67535"/>
    <w:rsid w:val="00D67E0B"/>
    <w:rsid w:val="00D708E6"/>
    <w:rsid w:val="00D715C4"/>
    <w:rsid w:val="00D720DA"/>
    <w:rsid w:val="00D73C9C"/>
    <w:rsid w:val="00D7445E"/>
    <w:rsid w:val="00D7680B"/>
    <w:rsid w:val="00D76D09"/>
    <w:rsid w:val="00D807CA"/>
    <w:rsid w:val="00D830D8"/>
    <w:rsid w:val="00D83807"/>
    <w:rsid w:val="00D843CE"/>
    <w:rsid w:val="00D8459B"/>
    <w:rsid w:val="00D847FE"/>
    <w:rsid w:val="00D8512A"/>
    <w:rsid w:val="00D8551A"/>
    <w:rsid w:val="00D86AF3"/>
    <w:rsid w:val="00D87A90"/>
    <w:rsid w:val="00D87F37"/>
    <w:rsid w:val="00D91761"/>
    <w:rsid w:val="00D91DE5"/>
    <w:rsid w:val="00D928E0"/>
    <w:rsid w:val="00D9431E"/>
    <w:rsid w:val="00D94404"/>
    <w:rsid w:val="00D958FA"/>
    <w:rsid w:val="00D966CD"/>
    <w:rsid w:val="00DA04EA"/>
    <w:rsid w:val="00DA1946"/>
    <w:rsid w:val="00DA1CF7"/>
    <w:rsid w:val="00DA3485"/>
    <w:rsid w:val="00DA46CF"/>
    <w:rsid w:val="00DA66C7"/>
    <w:rsid w:val="00DA7A96"/>
    <w:rsid w:val="00DB03AB"/>
    <w:rsid w:val="00DB1605"/>
    <w:rsid w:val="00DB2C5F"/>
    <w:rsid w:val="00DB6CE1"/>
    <w:rsid w:val="00DB6E79"/>
    <w:rsid w:val="00DC29E2"/>
    <w:rsid w:val="00DC300A"/>
    <w:rsid w:val="00DC41FE"/>
    <w:rsid w:val="00DC4AA9"/>
    <w:rsid w:val="00DC5CD8"/>
    <w:rsid w:val="00DC7A31"/>
    <w:rsid w:val="00DD00EE"/>
    <w:rsid w:val="00DD0CCF"/>
    <w:rsid w:val="00DD0DC2"/>
    <w:rsid w:val="00DD1D62"/>
    <w:rsid w:val="00DD1F49"/>
    <w:rsid w:val="00DD2351"/>
    <w:rsid w:val="00DD2FA2"/>
    <w:rsid w:val="00DD3D65"/>
    <w:rsid w:val="00DD5FD0"/>
    <w:rsid w:val="00DD7416"/>
    <w:rsid w:val="00DD76E8"/>
    <w:rsid w:val="00DD7A19"/>
    <w:rsid w:val="00DE122A"/>
    <w:rsid w:val="00DE13AF"/>
    <w:rsid w:val="00DE24D2"/>
    <w:rsid w:val="00DE5260"/>
    <w:rsid w:val="00DF035C"/>
    <w:rsid w:val="00DF05C9"/>
    <w:rsid w:val="00DF1184"/>
    <w:rsid w:val="00DF3BA8"/>
    <w:rsid w:val="00DF7644"/>
    <w:rsid w:val="00E001B0"/>
    <w:rsid w:val="00E00328"/>
    <w:rsid w:val="00E05F79"/>
    <w:rsid w:val="00E064CD"/>
    <w:rsid w:val="00E066AC"/>
    <w:rsid w:val="00E06AB5"/>
    <w:rsid w:val="00E06CDF"/>
    <w:rsid w:val="00E072F3"/>
    <w:rsid w:val="00E12FEB"/>
    <w:rsid w:val="00E13418"/>
    <w:rsid w:val="00E13727"/>
    <w:rsid w:val="00E14724"/>
    <w:rsid w:val="00E15574"/>
    <w:rsid w:val="00E155B8"/>
    <w:rsid w:val="00E213F2"/>
    <w:rsid w:val="00E2228C"/>
    <w:rsid w:val="00E24E16"/>
    <w:rsid w:val="00E26A31"/>
    <w:rsid w:val="00E33061"/>
    <w:rsid w:val="00E335E4"/>
    <w:rsid w:val="00E33E2F"/>
    <w:rsid w:val="00E35006"/>
    <w:rsid w:val="00E371D5"/>
    <w:rsid w:val="00E37A03"/>
    <w:rsid w:val="00E42AA0"/>
    <w:rsid w:val="00E4413C"/>
    <w:rsid w:val="00E44E7B"/>
    <w:rsid w:val="00E452BB"/>
    <w:rsid w:val="00E471CB"/>
    <w:rsid w:val="00E472E2"/>
    <w:rsid w:val="00E47958"/>
    <w:rsid w:val="00E501A5"/>
    <w:rsid w:val="00E533B9"/>
    <w:rsid w:val="00E53BB0"/>
    <w:rsid w:val="00E53D76"/>
    <w:rsid w:val="00E55938"/>
    <w:rsid w:val="00E57374"/>
    <w:rsid w:val="00E620E2"/>
    <w:rsid w:val="00E62310"/>
    <w:rsid w:val="00E62BB5"/>
    <w:rsid w:val="00E62CB4"/>
    <w:rsid w:val="00E63799"/>
    <w:rsid w:val="00E63D29"/>
    <w:rsid w:val="00E6657F"/>
    <w:rsid w:val="00E702F5"/>
    <w:rsid w:val="00E71DB8"/>
    <w:rsid w:val="00E721F7"/>
    <w:rsid w:val="00E73046"/>
    <w:rsid w:val="00E73F66"/>
    <w:rsid w:val="00E75136"/>
    <w:rsid w:val="00E7575D"/>
    <w:rsid w:val="00E75E01"/>
    <w:rsid w:val="00E75FA3"/>
    <w:rsid w:val="00E767B9"/>
    <w:rsid w:val="00E777AD"/>
    <w:rsid w:val="00E7796E"/>
    <w:rsid w:val="00E80231"/>
    <w:rsid w:val="00E81E26"/>
    <w:rsid w:val="00E84BD3"/>
    <w:rsid w:val="00E84DA5"/>
    <w:rsid w:val="00E856DC"/>
    <w:rsid w:val="00E8615D"/>
    <w:rsid w:val="00E90DAE"/>
    <w:rsid w:val="00E923C2"/>
    <w:rsid w:val="00E92438"/>
    <w:rsid w:val="00E92A37"/>
    <w:rsid w:val="00E93B2F"/>
    <w:rsid w:val="00E94C14"/>
    <w:rsid w:val="00E9724A"/>
    <w:rsid w:val="00EA0922"/>
    <w:rsid w:val="00EA0C3D"/>
    <w:rsid w:val="00EA1BA0"/>
    <w:rsid w:val="00EA3BF3"/>
    <w:rsid w:val="00EA46FF"/>
    <w:rsid w:val="00EA48A9"/>
    <w:rsid w:val="00EA64B9"/>
    <w:rsid w:val="00EB01BF"/>
    <w:rsid w:val="00EB0DD2"/>
    <w:rsid w:val="00EB12E3"/>
    <w:rsid w:val="00EB2680"/>
    <w:rsid w:val="00EB2DF6"/>
    <w:rsid w:val="00EB32AE"/>
    <w:rsid w:val="00EB32D9"/>
    <w:rsid w:val="00EB3312"/>
    <w:rsid w:val="00EB3A11"/>
    <w:rsid w:val="00EB460A"/>
    <w:rsid w:val="00EB4BDD"/>
    <w:rsid w:val="00EB61EF"/>
    <w:rsid w:val="00EB6D71"/>
    <w:rsid w:val="00EB7977"/>
    <w:rsid w:val="00EC0175"/>
    <w:rsid w:val="00EC08F3"/>
    <w:rsid w:val="00EC0F50"/>
    <w:rsid w:val="00EC11B9"/>
    <w:rsid w:val="00EC5574"/>
    <w:rsid w:val="00EC5BA5"/>
    <w:rsid w:val="00EC66A9"/>
    <w:rsid w:val="00ED012F"/>
    <w:rsid w:val="00ED02C2"/>
    <w:rsid w:val="00ED1475"/>
    <w:rsid w:val="00ED17BE"/>
    <w:rsid w:val="00ED593F"/>
    <w:rsid w:val="00ED5A1D"/>
    <w:rsid w:val="00ED61DE"/>
    <w:rsid w:val="00EE247B"/>
    <w:rsid w:val="00EE2732"/>
    <w:rsid w:val="00EE53A7"/>
    <w:rsid w:val="00EE6995"/>
    <w:rsid w:val="00EE6AC6"/>
    <w:rsid w:val="00EE6E07"/>
    <w:rsid w:val="00EE7412"/>
    <w:rsid w:val="00EE75D2"/>
    <w:rsid w:val="00EF11C1"/>
    <w:rsid w:val="00EF1582"/>
    <w:rsid w:val="00EF1669"/>
    <w:rsid w:val="00EF2897"/>
    <w:rsid w:val="00EF3424"/>
    <w:rsid w:val="00EF376C"/>
    <w:rsid w:val="00EF4550"/>
    <w:rsid w:val="00EF5146"/>
    <w:rsid w:val="00EF60CF"/>
    <w:rsid w:val="00F0194D"/>
    <w:rsid w:val="00F01B8D"/>
    <w:rsid w:val="00F03AC3"/>
    <w:rsid w:val="00F051D6"/>
    <w:rsid w:val="00F05C32"/>
    <w:rsid w:val="00F0686D"/>
    <w:rsid w:val="00F07F23"/>
    <w:rsid w:val="00F122E2"/>
    <w:rsid w:val="00F13776"/>
    <w:rsid w:val="00F13812"/>
    <w:rsid w:val="00F144B8"/>
    <w:rsid w:val="00F16141"/>
    <w:rsid w:val="00F16C4B"/>
    <w:rsid w:val="00F21DF1"/>
    <w:rsid w:val="00F22439"/>
    <w:rsid w:val="00F2348A"/>
    <w:rsid w:val="00F24EFA"/>
    <w:rsid w:val="00F251B3"/>
    <w:rsid w:val="00F264F3"/>
    <w:rsid w:val="00F279E2"/>
    <w:rsid w:val="00F3175F"/>
    <w:rsid w:val="00F34C5A"/>
    <w:rsid w:val="00F3531B"/>
    <w:rsid w:val="00F412EE"/>
    <w:rsid w:val="00F415FC"/>
    <w:rsid w:val="00F41B96"/>
    <w:rsid w:val="00F42438"/>
    <w:rsid w:val="00F429B8"/>
    <w:rsid w:val="00F42DA6"/>
    <w:rsid w:val="00F43C6A"/>
    <w:rsid w:val="00F45593"/>
    <w:rsid w:val="00F46866"/>
    <w:rsid w:val="00F470FA"/>
    <w:rsid w:val="00F516EC"/>
    <w:rsid w:val="00F56BF1"/>
    <w:rsid w:val="00F6099E"/>
    <w:rsid w:val="00F610D0"/>
    <w:rsid w:val="00F6189D"/>
    <w:rsid w:val="00F63F21"/>
    <w:rsid w:val="00F64160"/>
    <w:rsid w:val="00F658E4"/>
    <w:rsid w:val="00F65C24"/>
    <w:rsid w:val="00F66130"/>
    <w:rsid w:val="00F709BB"/>
    <w:rsid w:val="00F7392F"/>
    <w:rsid w:val="00F752D5"/>
    <w:rsid w:val="00F76129"/>
    <w:rsid w:val="00F76AD2"/>
    <w:rsid w:val="00F7741F"/>
    <w:rsid w:val="00F778F9"/>
    <w:rsid w:val="00F8090B"/>
    <w:rsid w:val="00F85107"/>
    <w:rsid w:val="00F85569"/>
    <w:rsid w:val="00F863F8"/>
    <w:rsid w:val="00F90118"/>
    <w:rsid w:val="00F90FE6"/>
    <w:rsid w:val="00F92084"/>
    <w:rsid w:val="00F92F4C"/>
    <w:rsid w:val="00F933EA"/>
    <w:rsid w:val="00F9515A"/>
    <w:rsid w:val="00F97E52"/>
    <w:rsid w:val="00FA01A3"/>
    <w:rsid w:val="00FA01B7"/>
    <w:rsid w:val="00FA09D1"/>
    <w:rsid w:val="00FA0DC1"/>
    <w:rsid w:val="00FA3DC5"/>
    <w:rsid w:val="00FA4030"/>
    <w:rsid w:val="00FA5809"/>
    <w:rsid w:val="00FA6622"/>
    <w:rsid w:val="00FA6FFC"/>
    <w:rsid w:val="00FA73ED"/>
    <w:rsid w:val="00FB19B2"/>
    <w:rsid w:val="00FB30A5"/>
    <w:rsid w:val="00FB3C11"/>
    <w:rsid w:val="00FB4F4D"/>
    <w:rsid w:val="00FC0158"/>
    <w:rsid w:val="00FC0269"/>
    <w:rsid w:val="00FC07E5"/>
    <w:rsid w:val="00FC08A7"/>
    <w:rsid w:val="00FC1250"/>
    <w:rsid w:val="00FC126F"/>
    <w:rsid w:val="00FC4210"/>
    <w:rsid w:val="00FC4C2C"/>
    <w:rsid w:val="00FC5B94"/>
    <w:rsid w:val="00FC6D05"/>
    <w:rsid w:val="00FC6E67"/>
    <w:rsid w:val="00FD06B2"/>
    <w:rsid w:val="00FD1E74"/>
    <w:rsid w:val="00FD2D2F"/>
    <w:rsid w:val="00FD3D3B"/>
    <w:rsid w:val="00FD3F4A"/>
    <w:rsid w:val="00FD5F17"/>
    <w:rsid w:val="00FE0CBD"/>
    <w:rsid w:val="00FE3959"/>
    <w:rsid w:val="00FE674D"/>
    <w:rsid w:val="00FE6CC9"/>
    <w:rsid w:val="00FE77C6"/>
    <w:rsid w:val="00FE7DED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  <w:rsid w:val="00FF55F2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2622"/>
    <w:pPr>
      <w:spacing w:line="360" w:lineRule="auto"/>
      <w:jc w:val="both"/>
    </w:pPr>
    <w:rPr>
      <w:rFonts w:ascii="Arial" w:hAnsi="Arial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7036B"/>
    <w:pPr>
      <w:outlineLvl w:val="1"/>
    </w:pPr>
    <w:rPr>
      <w:color w:val="538135" w:themeColor="accent6" w:themeShade="BF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13701"/>
    <w:pPr>
      <w:outlineLvl w:val="2"/>
    </w:pPr>
    <w:rPr>
      <w:color w:val="C45911" w:themeColor="accent2" w:themeShade="BF"/>
    </w:rPr>
  </w:style>
  <w:style w:type="paragraph" w:styleId="Heading4">
    <w:name w:val="heading 4"/>
    <w:aliases w:val="Image Font"/>
    <w:basedOn w:val="Normal"/>
    <w:next w:val="Normal"/>
    <w:link w:val="Heading4Char"/>
    <w:uiPriority w:val="9"/>
    <w:unhideWhenUsed/>
    <w:rsid w:val="005C2318"/>
    <w:pPr>
      <w:spacing w:line="276" w:lineRule="auto"/>
      <w:jc w:val="center"/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2E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7036B"/>
    <w:rPr>
      <w:rFonts w:ascii="Segoe UI" w:eastAsiaTheme="majorEastAsia" w:hAnsi="Segoe UI" w:cstheme="minorHAnsi"/>
      <w:noProof/>
      <w:color w:val="538135" w:themeColor="accent6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413701"/>
    <w:rPr>
      <w:rFonts w:ascii="Segoe UI" w:eastAsiaTheme="majorEastAsia" w:hAnsi="Segoe UI" w:cstheme="minorHAnsi"/>
      <w:noProof/>
      <w:color w:val="C45911" w:themeColor="accent2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aliases w:val="Image Font Char"/>
    <w:basedOn w:val="DefaultParagraphFont"/>
    <w:link w:val="Heading4"/>
    <w:uiPriority w:val="9"/>
    <w:rsid w:val="005C2318"/>
    <w:rPr>
      <w:rFonts w:ascii="Segoe UI" w:hAnsi="Segoe UI" w:cs="Segoe UI"/>
      <w:i/>
      <w:noProof/>
      <w:lang w:val="en-GB"/>
    </w:rPr>
  </w:style>
  <w:style w:type="paragraph" w:styleId="NoSpacing">
    <w:name w:val="No Spacing"/>
    <w:next w:val="paragraph"/>
    <w:uiPriority w:val="1"/>
    <w:qFormat/>
    <w:rsid w:val="00DB6CE1"/>
    <w:pPr>
      <w:spacing w:after="0" w:line="240" w:lineRule="auto"/>
      <w:jc w:val="both"/>
    </w:pPr>
    <w:rPr>
      <w:rFonts w:ascii="Segoe UI" w:hAnsi="Segoe UI" w:cs="Segoe UI"/>
      <w:noProof/>
      <w:lang w:val="en-GB"/>
    </w:rPr>
  </w:style>
  <w:style w:type="paragraph" w:customStyle="1" w:styleId="paragraph">
    <w:name w:val="paragraph"/>
    <w:basedOn w:val="Normal"/>
    <w:rsid w:val="00E33E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</w:rPr>
  </w:style>
  <w:style w:type="character" w:customStyle="1" w:styleId="normaltextrun">
    <w:name w:val="normaltextrun"/>
    <w:basedOn w:val="DefaultParagraphFont"/>
    <w:rsid w:val="00E33E2F"/>
  </w:style>
  <w:style w:type="character" w:customStyle="1" w:styleId="eop">
    <w:name w:val="eop"/>
    <w:basedOn w:val="DefaultParagraphFont"/>
    <w:rsid w:val="00E33E2F"/>
  </w:style>
  <w:style w:type="character" w:styleId="SubtleReference">
    <w:name w:val="Subtle Reference"/>
    <w:basedOn w:val="DefaultParagraphFont"/>
    <w:uiPriority w:val="31"/>
    <w:qFormat/>
    <w:rsid w:val="00BA4574"/>
    <w:rPr>
      <w:smallCaps/>
      <w:color w:val="5A5A5A" w:themeColor="text1" w:themeTint="A5"/>
    </w:rPr>
  </w:style>
  <w:style w:type="character" w:styleId="Emphasis">
    <w:name w:val="Emphasis"/>
    <w:basedOn w:val="DefaultParagraphFont"/>
    <w:uiPriority w:val="20"/>
    <w:qFormat/>
    <w:rsid w:val="005D49C6"/>
    <w:rPr>
      <w:i/>
      <w:iCs/>
    </w:rPr>
  </w:style>
  <w:style w:type="character" w:customStyle="1" w:styleId="notion-enable-hover">
    <w:name w:val="notion-enable-hover"/>
    <w:basedOn w:val="DefaultParagraphFont"/>
    <w:rsid w:val="00445B9B"/>
  </w:style>
  <w:style w:type="character" w:customStyle="1" w:styleId="link-annotation-unknown-block-id-1972811844">
    <w:name w:val="link-annotation-unknown-block-id-1972811844"/>
    <w:basedOn w:val="DefaultParagraphFont"/>
    <w:rsid w:val="00DA46CF"/>
  </w:style>
  <w:style w:type="character" w:customStyle="1" w:styleId="link-annotation-unknown-block-id--2029286065">
    <w:name w:val="link-annotation-unknown-block-id--2029286065"/>
    <w:basedOn w:val="DefaultParagraphFont"/>
    <w:rsid w:val="002C101B"/>
  </w:style>
  <w:style w:type="character" w:customStyle="1" w:styleId="scxw81366374">
    <w:name w:val="scxw81366374"/>
    <w:basedOn w:val="DefaultParagraphFont"/>
    <w:rsid w:val="0018335E"/>
  </w:style>
  <w:style w:type="character" w:customStyle="1" w:styleId="Heading5Char">
    <w:name w:val="Heading 5 Char"/>
    <w:basedOn w:val="DefaultParagraphFont"/>
    <w:link w:val="Heading5"/>
    <w:uiPriority w:val="9"/>
    <w:rsid w:val="00A12E11"/>
    <w:rPr>
      <w:rFonts w:asciiTheme="majorHAnsi" w:eastAsiaTheme="majorEastAsia" w:hAnsiTheme="majorHAnsi" w:cstheme="majorBidi"/>
      <w:noProof/>
      <w:color w:val="2F5496" w:themeColor="accent1" w:themeShade="BF"/>
      <w:lang w:val="en-GB"/>
    </w:rPr>
  </w:style>
  <w:style w:type="paragraph" w:customStyle="1" w:styleId="Style1">
    <w:name w:val="Style1"/>
    <w:basedOn w:val="Heading4"/>
    <w:link w:val="Style1Char"/>
    <w:qFormat/>
    <w:rsid w:val="00342ED7"/>
    <w:pPr>
      <w:tabs>
        <w:tab w:val="right" w:leader="dot" w:pos="9350"/>
      </w:tabs>
    </w:pPr>
  </w:style>
  <w:style w:type="character" w:customStyle="1" w:styleId="Style1Char">
    <w:name w:val="Style1 Char"/>
    <w:basedOn w:val="Heading4Char"/>
    <w:link w:val="Style1"/>
    <w:rsid w:val="00342ED7"/>
    <w:rPr>
      <w:rFonts w:ascii="Segoe UI" w:hAnsi="Segoe UI" w:cs="Segoe UI"/>
      <w:i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04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8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4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74469-7BA6-426C-94CA-33B513661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4</cp:revision>
  <cp:lastPrinted>2021-06-11T18:34:00Z</cp:lastPrinted>
  <dcterms:created xsi:type="dcterms:W3CDTF">2022-10-04T04:24:00Z</dcterms:created>
  <dcterms:modified xsi:type="dcterms:W3CDTF">2022-11-21T21:06:00Z</dcterms:modified>
</cp:coreProperties>
</file>